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C0989" w14:textId="77777777" w:rsidR="00570CEE" w:rsidRDefault="00570CEE" w:rsidP="00570CEE">
      <w:pPr>
        <w:pStyle w:val="Title"/>
      </w:pPr>
    </w:p>
    <w:p w14:paraId="51F0CADE" w14:textId="20D955FC" w:rsidR="00AA298B" w:rsidRDefault="00A5376C" w:rsidP="00570CEE">
      <w:pPr>
        <w:pStyle w:val="Title"/>
      </w:pPr>
      <w:r>
        <w:t>FUNDING APPLICATION FORM</w:t>
      </w:r>
    </w:p>
    <w:p w14:paraId="1DA390F9" w14:textId="77777777" w:rsidR="009926A4" w:rsidRPr="009926A4" w:rsidRDefault="009926A4" w:rsidP="009926A4"/>
    <w:p w14:paraId="63D6B7F6" w14:textId="57612E4F" w:rsidR="008C37BC" w:rsidRDefault="00A5376C" w:rsidP="009926A4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is </w:t>
      </w:r>
      <w:r w:rsidR="00CC5AFA">
        <w:rPr>
          <w:rFonts w:asciiTheme="majorHAnsi" w:hAnsiTheme="majorHAnsi" w:cstheme="majorHAnsi"/>
        </w:rPr>
        <w:t>form</w:t>
      </w:r>
      <w:r>
        <w:rPr>
          <w:rFonts w:asciiTheme="majorHAnsi" w:hAnsiTheme="majorHAnsi" w:cstheme="majorHAnsi"/>
        </w:rPr>
        <w:t xml:space="preserve"> is to be completed by the</w:t>
      </w:r>
      <w:r w:rsidR="009F2E13">
        <w:rPr>
          <w:rFonts w:asciiTheme="majorHAnsi" w:hAnsiTheme="majorHAnsi" w:cstheme="majorHAnsi"/>
        </w:rPr>
        <w:t xml:space="preserve"> Applicant</w:t>
      </w:r>
      <w:r>
        <w:rPr>
          <w:rFonts w:asciiTheme="majorHAnsi" w:hAnsiTheme="majorHAnsi" w:cstheme="majorHAnsi"/>
        </w:rPr>
        <w:t xml:space="preserve"> </w:t>
      </w:r>
      <w:r w:rsidR="00CC5AFA">
        <w:rPr>
          <w:rFonts w:asciiTheme="majorHAnsi" w:hAnsiTheme="majorHAnsi" w:cstheme="majorHAnsi"/>
        </w:rPr>
        <w:t xml:space="preserve">in </w:t>
      </w:r>
      <w:r w:rsidR="009F2E13">
        <w:rPr>
          <w:rFonts w:asciiTheme="majorHAnsi" w:hAnsiTheme="majorHAnsi" w:cstheme="majorHAnsi"/>
        </w:rPr>
        <w:t xml:space="preserve">stage two </w:t>
      </w:r>
      <w:r w:rsidR="00CC5AFA">
        <w:rPr>
          <w:rFonts w:asciiTheme="majorHAnsi" w:hAnsiTheme="majorHAnsi" w:cstheme="majorHAnsi"/>
        </w:rPr>
        <w:t>of the funding application process</w:t>
      </w:r>
      <w:r w:rsidR="00D44408">
        <w:rPr>
          <w:rFonts w:asciiTheme="majorHAnsi" w:hAnsiTheme="majorHAnsi" w:cstheme="majorHAnsi"/>
        </w:rPr>
        <w:t>,</w:t>
      </w:r>
      <w:r w:rsidR="00CC5AFA">
        <w:rPr>
          <w:rFonts w:asciiTheme="majorHAnsi" w:hAnsiTheme="majorHAnsi" w:cstheme="majorHAnsi"/>
        </w:rPr>
        <w:t xml:space="preserve"> upon confirmation from Mt Burdett Foundation the Project Pitch Paper has been accepted to progress</w:t>
      </w:r>
      <w:r>
        <w:rPr>
          <w:rFonts w:asciiTheme="majorHAnsi" w:hAnsiTheme="majorHAnsi" w:cstheme="majorHAnsi"/>
        </w:rPr>
        <w:t xml:space="preserve">.  </w:t>
      </w:r>
    </w:p>
    <w:p w14:paraId="60851D7D" w14:textId="77777777" w:rsidR="0090468C" w:rsidRDefault="0090468C">
      <w:pPr>
        <w:rPr>
          <w:rFonts w:asciiTheme="majorHAnsi" w:hAnsiTheme="majorHAnsi" w:cstheme="majorHAnsi"/>
        </w:rPr>
      </w:pPr>
    </w:p>
    <w:p w14:paraId="17153E5E" w14:textId="77777777" w:rsidR="009F2E13" w:rsidRDefault="00B30DEA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lease contact Sarah Brown, Mt Burdett Foundation Executive Officer, with any queries on completing the application. </w:t>
      </w:r>
      <w:r w:rsidR="0090468C">
        <w:rPr>
          <w:rFonts w:asciiTheme="majorHAnsi" w:hAnsiTheme="majorHAnsi" w:cstheme="majorHAnsi"/>
        </w:rPr>
        <w:t xml:space="preserve">Applications to be submitted electronically to </w:t>
      </w:r>
      <w:hyperlink r:id="rId8" w:history="1">
        <w:r w:rsidR="0090468C" w:rsidRPr="00C20533">
          <w:rPr>
            <w:rStyle w:val="Hyperlink"/>
            <w:rFonts w:asciiTheme="majorHAnsi" w:hAnsiTheme="majorHAnsi" w:cstheme="majorHAnsi"/>
          </w:rPr>
          <w:t>executiveofficer@mtburdettfoundation.org.au</w:t>
        </w:r>
      </w:hyperlink>
      <w:r w:rsidR="0090468C">
        <w:rPr>
          <w:rFonts w:asciiTheme="majorHAnsi" w:hAnsiTheme="majorHAnsi" w:cstheme="majorHAnsi"/>
        </w:rPr>
        <w:t xml:space="preserve"> by the deadline advised. </w:t>
      </w:r>
    </w:p>
    <w:p w14:paraId="01067DD3" w14:textId="77777777" w:rsidR="009F2E13" w:rsidRDefault="009F2E13">
      <w:pPr>
        <w:rPr>
          <w:rFonts w:asciiTheme="majorHAnsi" w:hAnsiTheme="majorHAnsi" w:cstheme="majorHAnsi"/>
        </w:rPr>
      </w:pPr>
    </w:p>
    <w:p w14:paraId="48743572" w14:textId="1FA7AB72" w:rsidR="0090468C" w:rsidRDefault="009F2E1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n assessing the completed application, Mt Burdett Foundation may choose to request </w:t>
      </w:r>
      <w:r w:rsidRPr="009F2E13">
        <w:rPr>
          <w:rFonts w:asciiTheme="majorHAnsi" w:hAnsiTheme="majorHAnsi" w:cstheme="majorHAnsi"/>
        </w:rPr>
        <w:t xml:space="preserve">further information from the </w:t>
      </w:r>
      <w:r>
        <w:rPr>
          <w:rFonts w:asciiTheme="majorHAnsi" w:hAnsiTheme="majorHAnsi" w:cstheme="majorHAnsi"/>
        </w:rPr>
        <w:t>A</w:t>
      </w:r>
      <w:r w:rsidRPr="009F2E13">
        <w:rPr>
          <w:rFonts w:asciiTheme="majorHAnsi" w:hAnsiTheme="majorHAnsi" w:cstheme="majorHAnsi"/>
        </w:rPr>
        <w:t>pplicant or other organisations</w:t>
      </w:r>
      <w:r>
        <w:rPr>
          <w:rFonts w:asciiTheme="majorHAnsi" w:hAnsiTheme="majorHAnsi" w:cstheme="majorHAnsi"/>
        </w:rPr>
        <w:t xml:space="preserve"> connected to the project.</w:t>
      </w:r>
    </w:p>
    <w:p w14:paraId="7A2614D4" w14:textId="77777777" w:rsidR="0090468C" w:rsidRDefault="0090468C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373"/>
        <w:gridCol w:w="1584"/>
        <w:gridCol w:w="850"/>
        <w:gridCol w:w="851"/>
        <w:gridCol w:w="850"/>
        <w:gridCol w:w="848"/>
        <w:gridCol w:w="711"/>
        <w:gridCol w:w="851"/>
      </w:tblGrid>
      <w:tr w:rsidR="00BF1E56" w:rsidRPr="00BF1E56" w14:paraId="216DC212" w14:textId="77777777" w:rsidTr="00BF1E56">
        <w:trPr>
          <w:trHeight w:val="386"/>
        </w:trPr>
        <w:tc>
          <w:tcPr>
            <w:tcW w:w="9918" w:type="dxa"/>
            <w:gridSpan w:val="8"/>
            <w:shd w:val="clear" w:color="auto" w:fill="C6D9F1" w:themeFill="text2" w:themeFillTint="33"/>
            <w:vAlign w:val="center"/>
          </w:tcPr>
          <w:p w14:paraId="5678C827" w14:textId="77777777" w:rsidR="00BF1E56" w:rsidRDefault="00BF1E56" w:rsidP="00BF1E56">
            <w:pPr>
              <w:pStyle w:val="Heading3"/>
              <w:rPr>
                <w:rFonts w:ascii="Calibri" w:hAnsi="Calibri" w:cs="Calibri"/>
              </w:rPr>
            </w:pPr>
            <w:r w:rsidRPr="00BF1E56">
              <w:rPr>
                <w:rFonts w:ascii="Calibri" w:hAnsi="Calibri" w:cs="Calibri"/>
              </w:rPr>
              <w:t>PROPONENT DETAILS</w:t>
            </w:r>
          </w:p>
          <w:p w14:paraId="32F94F8E" w14:textId="6AFF1295" w:rsidR="00CC5AFA" w:rsidRPr="00CC5AFA" w:rsidRDefault="00CC5AFA" w:rsidP="00CC5AFA"/>
        </w:tc>
      </w:tr>
      <w:tr w:rsidR="00BF1E56" w:rsidRPr="00BF1E56" w14:paraId="5515C80D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0ABAEAF5" w14:textId="77777777" w:rsidR="00BF1E56" w:rsidRPr="00BF1E56" w:rsidRDefault="00BF1E56" w:rsidP="00F91EB5">
            <w:pPr>
              <w:rPr>
                <w:rFonts w:ascii="Calibri" w:hAnsi="Calibri" w:cs="Calibri"/>
                <w:sz w:val="22"/>
                <w:szCs w:val="22"/>
              </w:rPr>
            </w:pPr>
            <w:r w:rsidRPr="00BF1E56">
              <w:rPr>
                <w:rFonts w:ascii="Calibri" w:hAnsi="Calibri" w:cs="Calibri"/>
                <w:sz w:val="22"/>
                <w:szCs w:val="22"/>
              </w:rPr>
              <w:t>Project title</w:t>
            </w:r>
          </w:p>
        </w:tc>
        <w:tc>
          <w:tcPr>
            <w:tcW w:w="6545" w:type="dxa"/>
            <w:gridSpan w:val="7"/>
          </w:tcPr>
          <w:p w14:paraId="3FD4783E" w14:textId="121C0949" w:rsidR="00BF1E56" w:rsidRPr="00D44408" w:rsidRDefault="00DA679A" w:rsidP="00862C32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0" w:name="Text1"/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bookmarkEnd w:id="0"/>
          </w:p>
        </w:tc>
      </w:tr>
      <w:tr w:rsidR="00BF1E56" w:rsidRPr="00BF1E56" w14:paraId="19EA710D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3FA87948" w14:textId="4FFBACD0" w:rsidR="00BF1E56" w:rsidRPr="00BF1E56" w:rsidRDefault="002A3CAE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tity name (Proponent)</w:t>
            </w:r>
          </w:p>
        </w:tc>
        <w:tc>
          <w:tcPr>
            <w:tcW w:w="6545" w:type="dxa"/>
            <w:gridSpan w:val="7"/>
          </w:tcPr>
          <w:p w14:paraId="3D41A1D6" w14:textId="6D13C509" w:rsidR="00BF1E56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42533" w:rsidRPr="00BF1E56" w14:paraId="3B35DB72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3DEAFCBF" w14:textId="2FC4BF06" w:rsidR="00B42533" w:rsidRDefault="00BF5C28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licant contact</w:t>
            </w:r>
            <w:r w:rsidR="00B4253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52FEE">
              <w:rPr>
                <w:rFonts w:ascii="Calibri" w:hAnsi="Calibri" w:cs="Calibri"/>
                <w:sz w:val="22"/>
                <w:szCs w:val="22"/>
              </w:rPr>
              <w:t>name</w:t>
            </w:r>
          </w:p>
        </w:tc>
        <w:tc>
          <w:tcPr>
            <w:tcW w:w="6545" w:type="dxa"/>
            <w:gridSpan w:val="7"/>
          </w:tcPr>
          <w:p w14:paraId="7AEEEE38" w14:textId="2A7ACDA0" w:rsidR="00B42533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42533" w:rsidRPr="00BF1E56" w14:paraId="55BCB028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7E81510B" w14:textId="2425D722" w:rsidR="00B42533" w:rsidRDefault="00BF5C28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licant c</w:t>
            </w:r>
            <w:r w:rsidR="00B42533">
              <w:rPr>
                <w:rFonts w:ascii="Calibri" w:hAnsi="Calibri" w:cs="Calibri"/>
                <w:sz w:val="22"/>
                <w:szCs w:val="22"/>
              </w:rPr>
              <w:t>ontact phone</w:t>
            </w:r>
          </w:p>
        </w:tc>
        <w:tc>
          <w:tcPr>
            <w:tcW w:w="6545" w:type="dxa"/>
            <w:gridSpan w:val="7"/>
          </w:tcPr>
          <w:p w14:paraId="420F0842" w14:textId="442F4792" w:rsidR="00B42533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42533" w:rsidRPr="00BF1E56" w14:paraId="62904C14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0572E63D" w14:textId="6A10289D" w:rsidR="00B42533" w:rsidRDefault="00BF5C28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licant c</w:t>
            </w:r>
            <w:r w:rsidR="00B42533">
              <w:rPr>
                <w:rFonts w:ascii="Calibri" w:hAnsi="Calibri" w:cs="Calibri"/>
                <w:sz w:val="22"/>
                <w:szCs w:val="22"/>
              </w:rPr>
              <w:t>ontact email</w:t>
            </w:r>
          </w:p>
        </w:tc>
        <w:tc>
          <w:tcPr>
            <w:tcW w:w="6545" w:type="dxa"/>
            <w:gridSpan w:val="7"/>
          </w:tcPr>
          <w:p w14:paraId="23F7554E" w14:textId="64D97AB6" w:rsidR="00B42533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0468C" w:rsidRPr="00BF1E56" w14:paraId="41928907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06C36F9D" w14:textId="34D88204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stal address</w:t>
            </w:r>
          </w:p>
        </w:tc>
        <w:tc>
          <w:tcPr>
            <w:tcW w:w="6545" w:type="dxa"/>
            <w:gridSpan w:val="7"/>
          </w:tcPr>
          <w:p w14:paraId="129D8F63" w14:textId="6C0F02D6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0468C" w:rsidRPr="00BF1E56" w14:paraId="49A91F78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66383B49" w14:textId="66119F9F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hysical address</w:t>
            </w:r>
          </w:p>
        </w:tc>
        <w:tc>
          <w:tcPr>
            <w:tcW w:w="6545" w:type="dxa"/>
            <w:gridSpan w:val="7"/>
          </w:tcPr>
          <w:p w14:paraId="16475589" w14:textId="16ECC0DC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0468C" w:rsidRPr="00BF1E56" w14:paraId="1B980ECE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5122DEBA" w14:textId="6EDF7249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ebsite</w:t>
            </w:r>
          </w:p>
        </w:tc>
        <w:tc>
          <w:tcPr>
            <w:tcW w:w="6545" w:type="dxa"/>
            <w:gridSpan w:val="7"/>
          </w:tcPr>
          <w:p w14:paraId="41C7731E" w14:textId="13AF67CE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F1E56" w:rsidRPr="00BF1E56" w14:paraId="1CF4156D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51FFBF30" w14:textId="34D350B4" w:rsidR="00BF1E56" w:rsidRPr="00BF1E56" w:rsidRDefault="002A3CAE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tity type</w:t>
            </w:r>
            <w:r w:rsidR="00F52FE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91EB5">
              <w:rPr>
                <w:rFonts w:ascii="Calibri" w:hAnsi="Calibri" w:cs="Calibri"/>
                <w:sz w:val="22"/>
                <w:szCs w:val="22"/>
              </w:rPr>
              <w:t>(attach evidence of any relevant certification)</w:t>
            </w:r>
          </w:p>
        </w:tc>
        <w:tc>
          <w:tcPr>
            <w:tcW w:w="6545" w:type="dxa"/>
            <w:gridSpan w:val="7"/>
          </w:tcPr>
          <w:p w14:paraId="5B566881" w14:textId="3BB7227D" w:rsidR="00BF1E56" w:rsidRPr="00D44408" w:rsidRDefault="00F52FEE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Incorporated Assoc., Charitable Org., community group, individual, other (please specify)"/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E.g. Incorporated Assoc., Charitable Org., community group, individual, other (please specify)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2A3CAE" w:rsidRPr="00BF1E56" w14:paraId="58B31809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4605778F" w14:textId="44526947" w:rsidR="002A3CAE" w:rsidRDefault="002A3CAE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BN </w:t>
            </w:r>
          </w:p>
        </w:tc>
        <w:tc>
          <w:tcPr>
            <w:tcW w:w="6545" w:type="dxa"/>
            <w:gridSpan w:val="7"/>
          </w:tcPr>
          <w:p w14:paraId="5AC87EBE" w14:textId="355925D3" w:rsidR="002A3CAE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F1E56" w:rsidRPr="00BF1E56" w14:paraId="0E422041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5AE6B40A" w14:textId="63E07F99" w:rsidR="00BF1E56" w:rsidRPr="00BF1E56" w:rsidRDefault="00BF1E56" w:rsidP="00F91EB5">
            <w:pPr>
              <w:rPr>
                <w:rFonts w:ascii="Calibri" w:hAnsi="Calibri" w:cs="Calibri"/>
                <w:sz w:val="22"/>
                <w:szCs w:val="22"/>
              </w:rPr>
            </w:pPr>
            <w:r w:rsidRPr="00BF1E56">
              <w:rPr>
                <w:rFonts w:ascii="Calibri" w:hAnsi="Calibri" w:cs="Calibri"/>
                <w:sz w:val="22"/>
                <w:szCs w:val="22"/>
              </w:rPr>
              <w:t>Target area for primary benefits</w:t>
            </w:r>
          </w:p>
        </w:tc>
        <w:tc>
          <w:tcPr>
            <w:tcW w:w="6545" w:type="dxa"/>
            <w:gridSpan w:val="7"/>
          </w:tcPr>
          <w:p w14:paraId="5F95BB5F" w14:textId="15F5C533" w:rsidR="00BF1E56" w:rsidRPr="00D44408" w:rsidRDefault="00F52FEE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Esperance Region"/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E.g. Esperance Region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D44408" w:rsidRPr="00BF1E56" w14:paraId="6EB4BDCB" w14:textId="77777777" w:rsidTr="002729F0">
        <w:tc>
          <w:tcPr>
            <w:tcW w:w="6658" w:type="dxa"/>
            <w:gridSpan w:val="4"/>
            <w:shd w:val="clear" w:color="auto" w:fill="F2F2F2" w:themeFill="background1" w:themeFillShade="F2"/>
          </w:tcPr>
          <w:p w14:paraId="7C1D6264" w14:textId="4A995600" w:rsidR="00D44408" w:rsidRDefault="00D44408" w:rsidP="00D44408">
            <w:pPr>
              <w:rPr>
                <w:rFonts w:asciiTheme="majorHAnsi" w:hAnsiTheme="majorHAnsi" w:cstheme="majorHAns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s your organisation / group registered for GST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E548A8C" w14:textId="7A122F81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8352675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8" w:type="dxa"/>
                <w:vAlign w:val="center"/>
              </w:tcPr>
              <w:p w14:paraId="5C53C5D8" w14:textId="626CBEBE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7C918C95" w14:textId="15792264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9677416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2F2F2" w:themeFill="background1" w:themeFillShade="F2"/>
                <w:vAlign w:val="center"/>
              </w:tcPr>
              <w:p w14:paraId="77B826C8" w14:textId="541B72B9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D44408" w14:paraId="4161877B" w14:textId="77777777" w:rsidTr="002729F0">
        <w:tc>
          <w:tcPr>
            <w:tcW w:w="6658" w:type="dxa"/>
            <w:gridSpan w:val="4"/>
            <w:shd w:val="clear" w:color="auto" w:fill="F2F2F2" w:themeFill="background1" w:themeFillShade="F2"/>
          </w:tcPr>
          <w:p w14:paraId="7909CC4D" w14:textId="77777777" w:rsidR="00D44408" w:rsidRDefault="00D44408" w:rsidP="002729F0">
            <w:pPr>
              <w:rPr>
                <w:rFonts w:asciiTheme="majorHAnsi" w:hAnsiTheme="majorHAnsi" w:cstheme="majorHAns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s your organisation a Tax Concession Charity (TCC)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7EF9984" w14:textId="77777777" w:rsidR="00D44408" w:rsidRDefault="00D44408" w:rsidP="002729F0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20358677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8" w:type="dxa"/>
                <w:vAlign w:val="center"/>
              </w:tcPr>
              <w:p w14:paraId="0DE11407" w14:textId="77777777" w:rsidR="00D44408" w:rsidRDefault="00D44408" w:rsidP="002729F0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0ECA176E" w14:textId="77777777" w:rsidR="00D44408" w:rsidRDefault="00D44408" w:rsidP="002729F0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32982264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2F2F2" w:themeFill="background1" w:themeFillShade="F2"/>
                <w:vAlign w:val="center"/>
              </w:tcPr>
              <w:p w14:paraId="79F183FD" w14:textId="77777777" w:rsidR="00D44408" w:rsidRDefault="00D44408" w:rsidP="002729F0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D44408" w:rsidRPr="00BF1E56" w14:paraId="7CC9DE1C" w14:textId="77777777" w:rsidTr="00D44408">
        <w:tc>
          <w:tcPr>
            <w:tcW w:w="4957" w:type="dxa"/>
            <w:gridSpan w:val="2"/>
            <w:shd w:val="clear" w:color="auto" w:fill="F2F2F2" w:themeFill="background1" w:themeFillShade="F2"/>
          </w:tcPr>
          <w:p w14:paraId="1D42A248" w14:textId="00160860" w:rsidR="00D44408" w:rsidRDefault="00D44408" w:rsidP="00D4440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s your organisation a Deductible Gift Recipient (DGR)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8DDE736" w14:textId="627B77FC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GR1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1198751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14:paraId="13FBD39E" w14:textId="56E91EBA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3EF21570" w14:textId="3A45D327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GR2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3923496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8" w:type="dxa"/>
                <w:vAlign w:val="center"/>
              </w:tcPr>
              <w:p w14:paraId="682D36A3" w14:textId="4C7E3910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2995F9F6" w14:textId="348717E5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576207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14:paraId="20587694" w14:textId="1E927996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55350135" w14:textId="6D7C223F" w:rsidR="00D44408" w:rsidRDefault="00D44408">
      <w:pPr>
        <w:rPr>
          <w:rFonts w:asciiTheme="majorHAnsi" w:hAnsiTheme="majorHAnsi" w:cstheme="majorHAnsi"/>
        </w:rPr>
      </w:pPr>
    </w:p>
    <w:p w14:paraId="4E3ABC7A" w14:textId="77777777" w:rsidR="00D44408" w:rsidRPr="00B42533" w:rsidRDefault="00D44408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351"/>
        <w:gridCol w:w="567"/>
      </w:tblGrid>
      <w:tr w:rsidR="00BF1E56" w:rsidRPr="00BF1E56" w14:paraId="19748944" w14:textId="77777777" w:rsidTr="00BF1E56"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7FE34ED8" w14:textId="77777777" w:rsidR="00BF1E56" w:rsidRDefault="00BF1E56" w:rsidP="00F52FEE">
            <w:pPr>
              <w:pStyle w:val="Heading3"/>
              <w:rPr>
                <w:rFonts w:ascii="Calibri" w:hAnsi="Calibri" w:cs="Calibri"/>
              </w:rPr>
            </w:pPr>
            <w:r w:rsidRPr="00BF1E56">
              <w:rPr>
                <w:rFonts w:ascii="Calibri" w:hAnsi="Calibri" w:cs="Calibri"/>
              </w:rPr>
              <w:t>FIT OF THE PROJECT WITH THE FOUNDATION</w:t>
            </w:r>
          </w:p>
          <w:p w14:paraId="504C480A" w14:textId="72A35AE7" w:rsidR="00CC5AFA" w:rsidRPr="00CC5AFA" w:rsidRDefault="00CC5AFA" w:rsidP="00CC5AFA"/>
        </w:tc>
      </w:tr>
      <w:tr w:rsidR="00BF1E56" w:rsidRPr="00BF1E56" w14:paraId="1455E00E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26C2C32E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Healthcare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5916103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8C68E82" w14:textId="76C6688C" w:rsidR="00BF1E56" w:rsidRPr="00BF1E56" w:rsidRDefault="00862C32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01B10D21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3D812FDC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Youth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227721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015DC4C" w14:textId="77777777" w:rsidR="00BF1E56" w:rsidRPr="00BF1E56" w:rsidRDefault="00BF1E56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761F8D32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00516357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 xml:space="preserve">Human capacity building 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5264574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D5CA47F" w14:textId="77777777" w:rsidR="00BF1E56" w:rsidRPr="00BF1E56" w:rsidRDefault="00BF1E56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25EC4DEB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3378AAC8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Arts and public amenity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6061525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73C789F" w14:textId="77777777" w:rsidR="00BF1E56" w:rsidRPr="00BF1E56" w:rsidRDefault="00BF1E56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2E2FAE1E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75760842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Education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5908640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C27CEA7" w14:textId="77777777" w:rsidR="00BF1E56" w:rsidRPr="00BF1E56" w:rsidRDefault="00BF1E56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7228C73D" w14:textId="3E5D7C3F" w:rsidR="005F4575" w:rsidRDefault="005F4575" w:rsidP="00CC5AFA">
      <w:pPr>
        <w:pStyle w:val="Heading2"/>
        <w:rPr>
          <w:sz w:val="16"/>
          <w:szCs w:val="16"/>
        </w:rPr>
      </w:pPr>
    </w:p>
    <w:p w14:paraId="23745441" w14:textId="77777777" w:rsidR="00D44408" w:rsidRPr="00D44408" w:rsidRDefault="00D44408" w:rsidP="00D44408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6409"/>
        <w:gridCol w:w="3509"/>
      </w:tblGrid>
      <w:tr w:rsidR="00BF1E56" w:rsidRPr="00BF1E56" w14:paraId="1705994E" w14:textId="77777777" w:rsidTr="00F91EB5"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1C33C7C5" w14:textId="0BC091DE" w:rsidR="00BF1E56" w:rsidRPr="00BF1E56" w:rsidRDefault="00BF1E56" w:rsidP="00CC5AFA">
            <w:pPr>
              <w:pStyle w:val="Heading3"/>
              <w:spacing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PROJECT OVERVIEW</w:t>
            </w:r>
          </w:p>
          <w:p w14:paraId="09838EB0" w14:textId="73EB55D5" w:rsidR="00BF1E56" w:rsidRPr="00BF1E56" w:rsidRDefault="00BF1E56" w:rsidP="00CC5AFA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Provide </w:t>
            </w:r>
            <w:r w:rsidR="00CC5AFA">
              <w:rPr>
                <w:rFonts w:ascii="Calibri" w:hAnsi="Calibri" w:cs="Calibri"/>
                <w:sz w:val="21"/>
                <w:szCs w:val="21"/>
              </w:rPr>
              <w:t>a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 w:rsidR="002A3CAE">
              <w:rPr>
                <w:rFonts w:ascii="Calibri" w:hAnsi="Calibri" w:cs="Calibri"/>
                <w:sz w:val="21"/>
                <w:szCs w:val="21"/>
              </w:rPr>
              <w:t>description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of your project</w:t>
            </w:r>
            <w:r w:rsidR="00DA679A">
              <w:rPr>
                <w:rFonts w:ascii="Calibri" w:hAnsi="Calibri" w:cs="Calibri"/>
                <w:sz w:val="21"/>
                <w:szCs w:val="21"/>
              </w:rPr>
              <w:t xml:space="preserve">. </w:t>
            </w:r>
            <w:r w:rsidR="00927583">
              <w:rPr>
                <w:rFonts w:ascii="Calibri" w:hAnsi="Calibri" w:cs="Calibri"/>
                <w:sz w:val="21"/>
                <w:szCs w:val="21"/>
              </w:rPr>
              <w:t>A</w:t>
            </w:r>
            <w:r w:rsidRPr="00BF1E56">
              <w:rPr>
                <w:rFonts w:ascii="Calibri" w:hAnsi="Calibri" w:cs="Calibri"/>
                <w:sz w:val="21"/>
                <w:szCs w:val="21"/>
              </w:rPr>
              <w:t>ttach images and additional information separate</w:t>
            </w:r>
            <w:r w:rsidR="00927583">
              <w:rPr>
                <w:rFonts w:ascii="Calibri" w:hAnsi="Calibri" w:cs="Calibri"/>
                <w:sz w:val="21"/>
                <w:szCs w:val="21"/>
              </w:rPr>
              <w:t>ly</w:t>
            </w:r>
            <w:r w:rsidR="00C3049E">
              <w:rPr>
                <w:rFonts w:ascii="Calibri" w:hAnsi="Calibri" w:cs="Calibri"/>
                <w:sz w:val="21"/>
                <w:szCs w:val="21"/>
              </w:rPr>
              <w:t xml:space="preserve"> if relevant</w:t>
            </w:r>
            <w:r w:rsidR="00927583">
              <w:rPr>
                <w:rFonts w:ascii="Calibri" w:hAnsi="Calibri" w:cs="Calibri"/>
                <w:sz w:val="21"/>
                <w:szCs w:val="21"/>
              </w:rPr>
              <w:t>.</w:t>
            </w:r>
          </w:p>
        </w:tc>
      </w:tr>
      <w:tr w:rsidR="002A3CAE" w:rsidRPr="00BF1E56" w14:paraId="2153E531" w14:textId="77777777" w:rsidTr="00D44408">
        <w:trPr>
          <w:trHeight w:val="2224"/>
        </w:trPr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5957270" w14:textId="568F25DD" w:rsidR="002A3CAE" w:rsidRPr="002A3CAE" w:rsidRDefault="004151A8" w:rsidP="00CC5AFA">
            <w:pPr>
              <w:pStyle w:val="Heading3"/>
              <w:spacing w:line="240" w:lineRule="auto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0 words maximum"/>
                    <w:maxLength w:val="50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40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A5376C" w:rsidRPr="00BF1E56" w14:paraId="65B70B12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75F9FB" w14:textId="08A3C414" w:rsidR="00A5376C" w:rsidRPr="005125A9" w:rsidRDefault="00A5376C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Total funding sought from Mt Burdett Foundation (ex GST)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03CC08" w14:textId="6C891F3D" w:rsidR="00A5376C" w:rsidRPr="00A5376C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1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F52FEE" w:rsidRPr="00BF1E56" w14:paraId="16523804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70EFED" w14:textId="5E586C41" w:rsidR="00F52FEE" w:rsidRPr="005125A9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Total value of the project (excluding In-Kind, ex GST)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B1568E" w14:textId="7E13B5AA" w:rsidR="00F52FEE" w:rsidRPr="00A5376C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1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9F2E13" w:rsidRPr="00BF1E56" w14:paraId="234A3DAF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DE0A27D" w14:textId="6C4102F3" w:rsidR="009F2E13" w:rsidRPr="005125A9" w:rsidRDefault="009F2E13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Total value of In-Kind Contributions (ex GST)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C680DB" w14:textId="4D59142C" w:rsidR="009F2E13" w:rsidRDefault="009F2E13" w:rsidP="00CC5AFA">
            <w:pPr>
              <w:pStyle w:val="Heading3"/>
              <w:spacing w:line="240" w:lineRule="auto"/>
              <w:rPr>
                <w:rFonts w:cstheme="majorHAnsi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1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F52FEE" w:rsidRPr="00BF1E56" w14:paraId="1FEBEACF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615508B" w14:textId="46DA1DE9" w:rsidR="00F52FEE" w:rsidRPr="005125A9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Project start date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BFECCB" w14:textId="78D87EA5" w:rsidR="00F52FEE" w:rsidRDefault="00F52FEE" w:rsidP="00CC5AFA">
            <w:pPr>
              <w:pStyle w:val="Heading3"/>
              <w:spacing w:line="240" w:lineRule="auto"/>
              <w:rPr>
                <w:rFonts w:cstheme="majorHAnsi"/>
              </w:rPr>
            </w:pPr>
            <w:r w:rsidRPr="00250840">
              <w:rPr>
                <w:rFonts w:cstheme="majorHAnsi"/>
                <w:i/>
                <w:iCs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250840">
              <w:rPr>
                <w:rFonts w:cstheme="majorHAnsi"/>
                <w:i/>
                <w:iCs/>
              </w:rPr>
              <w:instrText xml:space="preserve"> FORMTEXT </w:instrText>
            </w:r>
            <w:r w:rsidRPr="00250840">
              <w:rPr>
                <w:rFonts w:cstheme="majorHAnsi"/>
                <w:i/>
                <w:iCs/>
              </w:rPr>
            </w:r>
            <w:r w:rsidRPr="00250840">
              <w:rPr>
                <w:rFonts w:cstheme="majorHAnsi"/>
                <w:i/>
                <w:iCs/>
              </w:rPr>
              <w:fldChar w:fldCharType="separate"/>
            </w:r>
            <w:r w:rsidRPr="00250840">
              <w:rPr>
                <w:rFonts w:cstheme="majorHAnsi"/>
                <w:i/>
                <w:iCs/>
                <w:noProof/>
              </w:rPr>
              <w:t>dd/mm/yy</w:t>
            </w:r>
            <w:r w:rsidRPr="00250840">
              <w:rPr>
                <w:rFonts w:cstheme="majorHAnsi"/>
                <w:i/>
                <w:iCs/>
              </w:rPr>
              <w:fldChar w:fldCharType="end"/>
            </w:r>
          </w:p>
        </w:tc>
      </w:tr>
      <w:tr w:rsidR="00F52FEE" w:rsidRPr="00BF1E56" w14:paraId="1BC117F4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6265E5" w14:textId="01D8698E" w:rsidR="00F52FEE" w:rsidRPr="005125A9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Project end date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EBD7C3" w14:textId="247F88EA" w:rsidR="00F52FEE" w:rsidRDefault="00F52FEE" w:rsidP="00CC5AFA">
            <w:pPr>
              <w:pStyle w:val="Heading3"/>
              <w:spacing w:line="240" w:lineRule="auto"/>
              <w:rPr>
                <w:rFonts w:cstheme="majorHAnsi"/>
              </w:rPr>
            </w:pPr>
            <w:r w:rsidRPr="00250840">
              <w:rPr>
                <w:rFonts w:cstheme="majorHAnsi"/>
                <w:i/>
                <w:iCs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250840">
              <w:rPr>
                <w:rFonts w:cstheme="majorHAnsi"/>
                <w:i/>
                <w:iCs/>
              </w:rPr>
              <w:instrText xml:space="preserve"> FORMTEXT </w:instrText>
            </w:r>
            <w:r w:rsidRPr="00250840">
              <w:rPr>
                <w:rFonts w:cstheme="majorHAnsi"/>
                <w:i/>
                <w:iCs/>
              </w:rPr>
            </w:r>
            <w:r w:rsidRPr="00250840">
              <w:rPr>
                <w:rFonts w:cstheme="majorHAnsi"/>
                <w:i/>
                <w:iCs/>
              </w:rPr>
              <w:fldChar w:fldCharType="separate"/>
            </w:r>
            <w:r w:rsidRPr="00250840">
              <w:rPr>
                <w:rFonts w:cstheme="majorHAnsi"/>
                <w:i/>
                <w:iCs/>
                <w:noProof/>
              </w:rPr>
              <w:t>dd/mm/yy</w:t>
            </w:r>
            <w:r w:rsidRPr="00250840">
              <w:rPr>
                <w:rFonts w:cstheme="majorHAnsi"/>
                <w:i/>
                <w:iCs/>
              </w:rPr>
              <w:fldChar w:fldCharType="end"/>
            </w:r>
          </w:p>
        </w:tc>
      </w:tr>
    </w:tbl>
    <w:p w14:paraId="0E529BC8" w14:textId="6B64BF15" w:rsidR="00CC5AFA" w:rsidRDefault="00CC5AFA" w:rsidP="00CC5AFA">
      <w:pPr>
        <w:rPr>
          <w:rFonts w:asciiTheme="majorHAnsi" w:hAnsiTheme="majorHAnsi" w:cstheme="majorHAnsi"/>
        </w:rPr>
      </w:pPr>
    </w:p>
    <w:p w14:paraId="1303664B" w14:textId="77777777" w:rsidR="005125A9" w:rsidRPr="00DA679A" w:rsidRDefault="005125A9" w:rsidP="00CC5AFA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1250"/>
        <w:gridCol w:w="5086"/>
        <w:gridCol w:w="1133"/>
        <w:gridCol w:w="700"/>
        <w:gridCol w:w="418"/>
        <w:gridCol w:w="424"/>
        <w:gridCol w:w="862"/>
      </w:tblGrid>
      <w:tr w:rsidR="00BF1E56" w:rsidRPr="00BF1E56" w14:paraId="1ADD2FC1" w14:textId="77777777" w:rsidTr="00CC5AFA">
        <w:tc>
          <w:tcPr>
            <w:tcW w:w="9873" w:type="dxa"/>
            <w:gridSpan w:val="7"/>
            <w:shd w:val="clear" w:color="auto" w:fill="C6D9F1" w:themeFill="text2" w:themeFillTint="33"/>
          </w:tcPr>
          <w:p w14:paraId="0597B7AC" w14:textId="628DB608" w:rsidR="00BF1E56" w:rsidRPr="00BF1E56" w:rsidRDefault="00BF1E56" w:rsidP="00CC5AFA">
            <w:pPr>
              <w:pStyle w:val="Heading3"/>
              <w:keepNext w:val="0"/>
              <w:keepLines w:val="0"/>
              <w:spacing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PONENT BACKGROUND &amp;</w:t>
            </w:r>
            <w:r w:rsidRPr="00BF1E56">
              <w:rPr>
                <w:rFonts w:ascii="Calibri" w:hAnsi="Calibri" w:cs="Calibri"/>
              </w:rPr>
              <w:t xml:space="preserve"> PROJECT DELIVERY CAPACITY </w:t>
            </w:r>
          </w:p>
          <w:p w14:paraId="286DE454" w14:textId="78DFEEF0" w:rsidR="00BF1E56" w:rsidRPr="00BF1E56" w:rsidRDefault="005125A9" w:rsidP="00CC5AFA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To be assessed on the level of difficulty in delivering the project and the capacity of the proponent to deliver the project.</w:t>
            </w:r>
          </w:p>
        </w:tc>
      </w:tr>
      <w:tr w:rsidR="00BF1E56" w:rsidRPr="00BF1E56" w14:paraId="1A47A765" w14:textId="77777777" w:rsidTr="00CC5AFA">
        <w:tc>
          <w:tcPr>
            <w:tcW w:w="9873" w:type="dxa"/>
            <w:gridSpan w:val="7"/>
            <w:shd w:val="clear" w:color="auto" w:fill="D9D9D9" w:themeFill="background1" w:themeFillShade="D9"/>
          </w:tcPr>
          <w:p w14:paraId="327DAC4C" w14:textId="34F59406" w:rsidR="002A3CAE" w:rsidRPr="00AE7998" w:rsidRDefault="002A3CAE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AE7998">
              <w:rPr>
                <w:rFonts w:ascii="Calibri" w:hAnsi="Calibri" w:cs="Calibri"/>
                <w:b/>
                <w:bCs/>
                <w:color w:val="auto"/>
              </w:rPr>
              <w:t>Project Coordinator</w:t>
            </w:r>
            <w:r w:rsidR="00736C54" w:rsidRPr="00AE7998">
              <w:rPr>
                <w:rFonts w:ascii="Calibri" w:hAnsi="Calibri" w:cs="Calibri"/>
                <w:b/>
                <w:bCs/>
                <w:color w:val="auto"/>
              </w:rPr>
              <w:t xml:space="preserve"> details:</w:t>
            </w:r>
          </w:p>
        </w:tc>
      </w:tr>
      <w:tr w:rsidR="00736C54" w:rsidRPr="00BF1E56" w14:paraId="5E3FDF9B" w14:textId="77777777" w:rsidTr="00CC5AFA">
        <w:tc>
          <w:tcPr>
            <w:tcW w:w="1250" w:type="dxa"/>
            <w:shd w:val="clear" w:color="auto" w:fill="F2F2F2" w:themeFill="background1" w:themeFillShade="F2"/>
          </w:tcPr>
          <w:p w14:paraId="247EBA28" w14:textId="28E4A680" w:rsidR="00736C54" w:rsidRPr="00736C54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Name</w:t>
            </w:r>
          </w:p>
        </w:tc>
        <w:tc>
          <w:tcPr>
            <w:tcW w:w="8623" w:type="dxa"/>
            <w:gridSpan w:val="6"/>
            <w:shd w:val="clear" w:color="auto" w:fill="auto"/>
          </w:tcPr>
          <w:p w14:paraId="5CDE7BCA" w14:textId="1FA6AEF5" w:rsidR="00736C54" w:rsidRPr="00D44408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736C54" w:rsidRPr="00BF1E56" w14:paraId="3C02D0CF" w14:textId="77777777" w:rsidTr="00CC5AFA">
        <w:tc>
          <w:tcPr>
            <w:tcW w:w="1250" w:type="dxa"/>
            <w:shd w:val="clear" w:color="auto" w:fill="F2F2F2" w:themeFill="background1" w:themeFillShade="F2"/>
          </w:tcPr>
          <w:p w14:paraId="21449FDE" w14:textId="66D4475A" w:rsidR="00736C54" w:rsidRPr="00736C54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osition</w:t>
            </w:r>
          </w:p>
        </w:tc>
        <w:tc>
          <w:tcPr>
            <w:tcW w:w="8623" w:type="dxa"/>
            <w:gridSpan w:val="6"/>
            <w:shd w:val="clear" w:color="auto" w:fill="auto"/>
          </w:tcPr>
          <w:p w14:paraId="60B5DD97" w14:textId="5892AAAB" w:rsidR="00736C54" w:rsidRPr="00D44408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736C54" w:rsidRPr="00BF1E56" w14:paraId="20986311" w14:textId="77777777" w:rsidTr="00CC5AFA">
        <w:tc>
          <w:tcPr>
            <w:tcW w:w="1250" w:type="dxa"/>
            <w:shd w:val="clear" w:color="auto" w:fill="F2F2F2" w:themeFill="background1" w:themeFillShade="F2"/>
          </w:tcPr>
          <w:p w14:paraId="7971C9DC" w14:textId="26552FE1" w:rsidR="00736C54" w:rsidRPr="00736C54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hone</w:t>
            </w:r>
          </w:p>
        </w:tc>
        <w:tc>
          <w:tcPr>
            <w:tcW w:w="8623" w:type="dxa"/>
            <w:gridSpan w:val="6"/>
            <w:shd w:val="clear" w:color="auto" w:fill="auto"/>
          </w:tcPr>
          <w:p w14:paraId="1D59FF00" w14:textId="0DAA4EC5" w:rsidR="00736C54" w:rsidRPr="00D44408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927583" w:rsidRPr="00BF1E56" w14:paraId="47C6AA9B" w14:textId="77777777" w:rsidTr="00AE7998">
        <w:tc>
          <w:tcPr>
            <w:tcW w:w="9873" w:type="dxa"/>
            <w:gridSpan w:val="7"/>
            <w:shd w:val="clear" w:color="auto" w:fill="D9D9D9" w:themeFill="background1" w:themeFillShade="D9"/>
          </w:tcPr>
          <w:p w14:paraId="2E6A86EB" w14:textId="4409670F" w:rsidR="00927583" w:rsidRPr="00AE7998" w:rsidRDefault="00AE7998" w:rsidP="00AE7998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Details of any Partnerships:</w:t>
            </w:r>
          </w:p>
        </w:tc>
      </w:tr>
      <w:tr w:rsidR="00927583" w:rsidRPr="00BF1E56" w14:paraId="515B2A0B" w14:textId="77777777" w:rsidTr="00CC5AFA">
        <w:tc>
          <w:tcPr>
            <w:tcW w:w="9873" w:type="dxa"/>
            <w:gridSpan w:val="7"/>
            <w:shd w:val="clear" w:color="auto" w:fill="auto"/>
          </w:tcPr>
          <w:p w14:paraId="56743E8F" w14:textId="1147EC67" w:rsidR="00927583" w:rsidRDefault="00C3049E" w:rsidP="00CC5AFA">
            <w:pPr>
              <w:pStyle w:val="Heading3"/>
              <w:keepNext w:val="0"/>
              <w:spacing w:line="240" w:lineRule="auto"/>
              <w:rPr>
                <w:rFonts w:cstheme="majorHAnsi"/>
                <w:i/>
                <w:iCs/>
                <w:color w:val="244061" w:themeColor="accent1" w:themeShade="80"/>
              </w:rPr>
            </w:pPr>
            <w:r>
              <w:rPr>
                <w:rFonts w:cstheme="majorHAnsi"/>
                <w:i/>
                <w:iCs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artnership name, nature, secured?"/>
                    <w:maxLength w:val="2000"/>
                  </w:textInput>
                </w:ffData>
              </w:fldChar>
            </w:r>
            <w:r>
              <w:rPr>
                <w:rFonts w:cstheme="majorHAnsi"/>
                <w:i/>
                <w:iCs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i/>
                <w:iCs/>
                <w:color w:val="244061" w:themeColor="accent1" w:themeShade="80"/>
              </w:rPr>
            </w:r>
            <w:r>
              <w:rPr>
                <w:rFonts w:cstheme="majorHAnsi"/>
                <w:i/>
                <w:iCs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i/>
                <w:iCs/>
                <w:noProof/>
                <w:color w:val="244061" w:themeColor="accent1" w:themeShade="80"/>
              </w:rPr>
              <w:t>Partnership name, nature, secured?</w:t>
            </w:r>
            <w:r>
              <w:rPr>
                <w:rFonts w:cstheme="majorHAnsi"/>
                <w:i/>
                <w:iCs/>
                <w:color w:val="244061" w:themeColor="accent1" w:themeShade="80"/>
              </w:rPr>
              <w:fldChar w:fldCharType="end"/>
            </w:r>
          </w:p>
          <w:p w14:paraId="06863E45" w14:textId="77777777" w:rsidR="00D44408" w:rsidRDefault="00D44408" w:rsidP="00D44408"/>
          <w:p w14:paraId="2BA0C2BA" w14:textId="4490EAA3" w:rsidR="00D44408" w:rsidRPr="00D44408" w:rsidRDefault="00D44408" w:rsidP="00D44408"/>
        </w:tc>
      </w:tr>
      <w:tr w:rsidR="00655728" w:rsidRPr="00BF1E56" w14:paraId="023ADCB7" w14:textId="77777777" w:rsidTr="00CC5AFA">
        <w:tc>
          <w:tcPr>
            <w:tcW w:w="9873" w:type="dxa"/>
            <w:gridSpan w:val="7"/>
            <w:shd w:val="clear" w:color="auto" w:fill="D9D9D9" w:themeFill="background1" w:themeFillShade="D9"/>
          </w:tcPr>
          <w:p w14:paraId="2D21BC20" w14:textId="17F999F1" w:rsidR="00655728" w:rsidRDefault="00AE7998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>PROPONENT’S CAPACITY TO DELIVER</w:t>
            </w:r>
          </w:p>
        </w:tc>
      </w:tr>
      <w:tr w:rsidR="00AE7998" w:rsidRPr="00BF1E56" w14:paraId="67E5739B" w14:textId="77777777" w:rsidTr="00AE7998">
        <w:tc>
          <w:tcPr>
            <w:tcW w:w="9873" w:type="dxa"/>
            <w:gridSpan w:val="7"/>
            <w:shd w:val="clear" w:color="auto" w:fill="F2F2F2" w:themeFill="background1" w:themeFillShade="F2"/>
          </w:tcPr>
          <w:p w14:paraId="297AD260" w14:textId="55338DEF" w:rsidR="00AE7998" w:rsidRPr="00AE7998" w:rsidRDefault="00AE7998" w:rsidP="00AE7998">
            <w:pPr>
              <w:pStyle w:val="Heading3"/>
              <w:keepNext w:val="0"/>
              <w:numPr>
                <w:ilvl w:val="0"/>
                <w:numId w:val="11"/>
              </w:numPr>
              <w:spacing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AE7998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Address in terms of your organisation’s financial stability</w:t>
            </w:r>
          </w:p>
        </w:tc>
      </w:tr>
      <w:tr w:rsidR="00655728" w:rsidRPr="00BF1E56" w14:paraId="30A6CFA2" w14:textId="77777777" w:rsidTr="009F2E13">
        <w:trPr>
          <w:trHeight w:val="2091"/>
        </w:trPr>
        <w:tc>
          <w:tcPr>
            <w:tcW w:w="9873" w:type="dxa"/>
            <w:gridSpan w:val="7"/>
            <w:shd w:val="clear" w:color="auto" w:fill="auto"/>
          </w:tcPr>
          <w:p w14:paraId="4AE0E465" w14:textId="76D8FEA5" w:rsidR="00655728" w:rsidRDefault="004151A8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20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25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710CC1" w:rsidRPr="005125A9" w14:paraId="7CC5D141" w14:textId="77777777" w:rsidTr="00587606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65AF76DA" w14:textId="1591E7EF" w:rsidR="00710CC1" w:rsidRPr="005125A9" w:rsidRDefault="00710CC1" w:rsidP="002729F0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 a copy of the Audit Report from past financial year</w:t>
            </w:r>
            <w:r w:rsidR="009F2E13">
              <w:rPr>
                <w:rFonts w:cstheme="majorHAnsi"/>
                <w:color w:val="auto"/>
                <w:sz w:val="21"/>
                <w:szCs w:val="21"/>
              </w:rPr>
              <w:t xml:space="preserve"> (if available)</w:t>
            </w:r>
          </w:p>
        </w:tc>
        <w:tc>
          <w:tcPr>
            <w:tcW w:w="1133" w:type="dxa"/>
            <w:shd w:val="clear" w:color="auto" w:fill="F2F2F2" w:themeFill="background1" w:themeFillShade="F2"/>
          </w:tcPr>
          <w:p w14:paraId="176F77CB" w14:textId="77777777" w:rsidR="00710CC1" w:rsidRPr="005125A9" w:rsidRDefault="00710CC1" w:rsidP="002729F0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e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96162066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0" w:type="dxa"/>
                <w:shd w:val="clear" w:color="auto" w:fill="auto"/>
              </w:tcPr>
              <w:p w14:paraId="2A535E1F" w14:textId="77777777" w:rsidR="00710CC1" w:rsidRPr="005125A9" w:rsidRDefault="00710CC1" w:rsidP="002729F0">
                <w:pPr>
                  <w:pStyle w:val="Heading3"/>
                  <w:keepNext w:val="0"/>
                  <w:spacing w:line="240" w:lineRule="auto"/>
                  <w:jc w:val="center"/>
                  <w:rPr>
                    <w:rFonts w:cstheme="majorHAnsi"/>
                    <w:color w:val="auto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42" w:type="dxa"/>
            <w:gridSpan w:val="2"/>
            <w:shd w:val="clear" w:color="auto" w:fill="F2F2F2" w:themeFill="background1" w:themeFillShade="F2"/>
          </w:tcPr>
          <w:p w14:paraId="5B4E87A7" w14:textId="77777777" w:rsidR="00710CC1" w:rsidRPr="005125A9" w:rsidRDefault="00710CC1" w:rsidP="002729F0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37185185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62" w:type="dxa"/>
                <w:shd w:val="clear" w:color="auto" w:fill="auto"/>
              </w:tcPr>
              <w:p w14:paraId="6EB6FAF1" w14:textId="77777777" w:rsidR="00710CC1" w:rsidRPr="005125A9" w:rsidRDefault="00710CC1" w:rsidP="002729F0">
                <w:pPr>
                  <w:pStyle w:val="Heading3"/>
                  <w:keepNext w:val="0"/>
                  <w:spacing w:line="240" w:lineRule="auto"/>
                  <w:jc w:val="center"/>
                  <w:rPr>
                    <w:rFonts w:cstheme="majorHAnsi"/>
                    <w:color w:val="auto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710CC1" w:rsidRPr="005125A9" w14:paraId="61DC9A99" w14:textId="77777777" w:rsidTr="00587606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4BF9A56C" w14:textId="2A78C705" w:rsidR="00710CC1" w:rsidRPr="005125A9" w:rsidRDefault="00710CC1" w:rsidP="002729F0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 a copy of Year to Date Financial Statement</w:t>
            </w:r>
            <w:r w:rsidR="009F2E13">
              <w:rPr>
                <w:rFonts w:cstheme="majorHAnsi"/>
                <w:color w:val="auto"/>
                <w:sz w:val="21"/>
                <w:szCs w:val="21"/>
              </w:rPr>
              <w:t xml:space="preserve"> (if available)</w:t>
            </w:r>
          </w:p>
        </w:tc>
        <w:tc>
          <w:tcPr>
            <w:tcW w:w="1133" w:type="dxa"/>
            <w:shd w:val="clear" w:color="auto" w:fill="F2F2F2" w:themeFill="background1" w:themeFillShade="F2"/>
          </w:tcPr>
          <w:p w14:paraId="434BEEFC" w14:textId="77777777" w:rsidR="00710CC1" w:rsidRPr="005125A9" w:rsidRDefault="00710CC1" w:rsidP="002729F0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e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52321538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0" w:type="dxa"/>
                <w:shd w:val="clear" w:color="auto" w:fill="auto"/>
              </w:tcPr>
              <w:p w14:paraId="531C0FB7" w14:textId="77777777" w:rsidR="00710CC1" w:rsidRPr="005125A9" w:rsidRDefault="00710CC1" w:rsidP="002729F0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42" w:type="dxa"/>
            <w:gridSpan w:val="2"/>
            <w:shd w:val="clear" w:color="auto" w:fill="F2F2F2" w:themeFill="background1" w:themeFillShade="F2"/>
          </w:tcPr>
          <w:p w14:paraId="7693B4F8" w14:textId="77777777" w:rsidR="00710CC1" w:rsidRPr="005125A9" w:rsidRDefault="00710CC1" w:rsidP="002729F0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6580730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62" w:type="dxa"/>
                <w:shd w:val="clear" w:color="auto" w:fill="auto"/>
              </w:tcPr>
              <w:p w14:paraId="1B9297F7" w14:textId="77777777" w:rsidR="00710CC1" w:rsidRPr="005125A9" w:rsidRDefault="00710CC1" w:rsidP="002729F0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832EDE" w:rsidRPr="005125A9" w14:paraId="3509969D" w14:textId="77777777" w:rsidTr="00587606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1C11CFCB" w14:textId="3BF50F5D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auto"/>
                <w:sz w:val="21"/>
                <w:szCs w:val="21"/>
              </w:rPr>
              <w:t xml:space="preserve">Note any existing insurance policies in place that cover the project and attach Certificates of Currency. Comment on any cover that you intend to take out pending funding approval. </w:t>
            </w:r>
          </w:p>
        </w:tc>
        <w:tc>
          <w:tcPr>
            <w:tcW w:w="1133" w:type="dxa"/>
            <w:shd w:val="clear" w:color="auto" w:fill="F2F2F2" w:themeFill="background1" w:themeFillShade="F2"/>
          </w:tcPr>
          <w:p w14:paraId="725D5837" w14:textId="0FDBF5ED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e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9828867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0" w:type="dxa"/>
                <w:shd w:val="clear" w:color="auto" w:fill="auto"/>
              </w:tcPr>
              <w:p w14:paraId="020E1C09" w14:textId="04765101" w:rsidR="00832EDE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42" w:type="dxa"/>
            <w:gridSpan w:val="2"/>
            <w:shd w:val="clear" w:color="auto" w:fill="F2F2F2" w:themeFill="background1" w:themeFillShade="F2"/>
          </w:tcPr>
          <w:p w14:paraId="72564807" w14:textId="4A0E46EA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899015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62" w:type="dxa"/>
                <w:shd w:val="clear" w:color="auto" w:fill="auto"/>
              </w:tcPr>
              <w:p w14:paraId="73162EAD" w14:textId="20C357A6" w:rsidR="00832EDE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832EDE" w:rsidRPr="005125A9" w14:paraId="00CFA8FD" w14:textId="77777777" w:rsidTr="009F2E13">
        <w:trPr>
          <w:trHeight w:val="70"/>
        </w:trPr>
        <w:tc>
          <w:tcPr>
            <w:tcW w:w="9873" w:type="dxa"/>
            <w:gridSpan w:val="7"/>
            <w:shd w:val="clear" w:color="auto" w:fill="auto"/>
          </w:tcPr>
          <w:p w14:paraId="07256697" w14:textId="78870491" w:rsidR="00832EDE" w:rsidRDefault="00832EDE" w:rsidP="00832EDE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 on policy types and amount covered."/>
                    <w:maxLength w:val="2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Comment on policy types and amount covered.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  <w:p w14:paraId="1AAE9DBB" w14:textId="77777777" w:rsidR="00832EDE" w:rsidRDefault="00832EDE" w:rsidP="00832EDE"/>
          <w:p w14:paraId="495C9BBE" w14:textId="6D2AB6AB" w:rsidR="00832EDE" w:rsidRPr="00832EDE" w:rsidRDefault="00832EDE" w:rsidP="00832EDE"/>
        </w:tc>
      </w:tr>
      <w:tr w:rsidR="00832EDE" w:rsidRPr="00BF1E56" w14:paraId="153A6399" w14:textId="77777777" w:rsidTr="00710CC1">
        <w:trPr>
          <w:trHeight w:val="169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5D2951F7" w14:textId="10437EA9" w:rsidR="00832EDE" w:rsidRPr="00710CC1" w:rsidRDefault="00832EDE" w:rsidP="00832EDE">
            <w:pPr>
              <w:pStyle w:val="Heading3"/>
              <w:keepNext w:val="0"/>
              <w:numPr>
                <w:ilvl w:val="0"/>
                <w:numId w:val="11"/>
              </w:numPr>
              <w:spacing w:line="240" w:lineRule="auto"/>
              <w:rPr>
                <w:rFonts w:cstheme="majorHAnsi"/>
                <w:b/>
                <w:bCs/>
                <w:color w:val="auto"/>
              </w:rPr>
            </w:pPr>
            <w:r w:rsidRPr="00710CC1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lastRenderedPageBreak/>
              <w:t>Address in terms of your organisation’s human resource / structural capability</w:t>
            </w:r>
          </w:p>
        </w:tc>
      </w:tr>
      <w:tr w:rsidR="00832EDE" w:rsidRPr="00BF1E56" w14:paraId="5DE3C935" w14:textId="77777777" w:rsidTr="009F2E13">
        <w:trPr>
          <w:trHeight w:val="2248"/>
        </w:trPr>
        <w:tc>
          <w:tcPr>
            <w:tcW w:w="9873" w:type="dxa"/>
            <w:gridSpan w:val="7"/>
            <w:shd w:val="clear" w:color="auto" w:fill="auto"/>
          </w:tcPr>
          <w:p w14:paraId="67E88283" w14:textId="3AB9D36C" w:rsidR="00832EDE" w:rsidRPr="00AE7998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20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25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832EDE" w:rsidRPr="00BF1E56" w14:paraId="4120B7EA" w14:textId="77777777" w:rsidTr="00CC5AFA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375C9113" w14:textId="5D9DE3F5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 xml:space="preserve">Number of Full Time Equivalent staff employed by Proponent </w:t>
            </w:r>
          </w:p>
        </w:tc>
        <w:tc>
          <w:tcPr>
            <w:tcW w:w="3537" w:type="dxa"/>
            <w:gridSpan w:val="5"/>
            <w:shd w:val="clear" w:color="auto" w:fill="auto"/>
          </w:tcPr>
          <w:p w14:paraId="753659D2" w14:textId="7F785D71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BF1E56" w14:paraId="41194CB0" w14:textId="77777777" w:rsidTr="00CC5AFA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3EF29937" w14:textId="3E4DCFE0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umber of staff to be involved in delivery of Project</w:t>
            </w:r>
          </w:p>
        </w:tc>
        <w:tc>
          <w:tcPr>
            <w:tcW w:w="3537" w:type="dxa"/>
            <w:gridSpan w:val="5"/>
            <w:shd w:val="clear" w:color="auto" w:fill="auto"/>
          </w:tcPr>
          <w:p w14:paraId="7BECA8EB" w14:textId="47A5C72A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BF1E56" w14:paraId="06E8485E" w14:textId="77777777" w:rsidTr="00CC5AFA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3DB21653" w14:textId="0D8E069A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umber of volunteers currently engaged by Proponent</w:t>
            </w:r>
          </w:p>
        </w:tc>
        <w:tc>
          <w:tcPr>
            <w:tcW w:w="3537" w:type="dxa"/>
            <w:gridSpan w:val="5"/>
            <w:shd w:val="clear" w:color="auto" w:fill="auto"/>
          </w:tcPr>
          <w:p w14:paraId="740F381B" w14:textId="3DD66DB3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BF1E56" w14:paraId="02F67A64" w14:textId="77777777" w:rsidTr="00CC5AFA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23A0F7E3" w14:textId="7E206311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umber of volunteers currently committed to be involved in delivery of Project (</w:t>
            </w:r>
            <w:r w:rsidRPr="005125A9">
              <w:rPr>
                <w:rFonts w:cstheme="majorHAnsi"/>
                <w:i/>
                <w:iCs/>
                <w:color w:val="auto"/>
                <w:sz w:val="21"/>
                <w:szCs w:val="21"/>
              </w:rPr>
              <w:t>note if you require more</w:t>
            </w:r>
            <w:r w:rsidRPr="005125A9">
              <w:rPr>
                <w:rFonts w:cstheme="majorHAnsi"/>
                <w:color w:val="auto"/>
                <w:sz w:val="21"/>
                <w:szCs w:val="21"/>
              </w:rPr>
              <w:t>)</w:t>
            </w:r>
          </w:p>
        </w:tc>
        <w:tc>
          <w:tcPr>
            <w:tcW w:w="3537" w:type="dxa"/>
            <w:gridSpan w:val="5"/>
            <w:shd w:val="clear" w:color="auto" w:fill="auto"/>
          </w:tcPr>
          <w:p w14:paraId="71527243" w14:textId="663B44E4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BF1E56" w14:paraId="6B4DBD8A" w14:textId="77777777" w:rsidTr="00587606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6811E85B" w14:textId="15200D3C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 xml:space="preserve">Attach </w:t>
            </w:r>
            <w:r>
              <w:rPr>
                <w:rFonts w:cstheme="majorHAnsi"/>
                <w:color w:val="auto"/>
                <w:sz w:val="21"/>
                <w:szCs w:val="21"/>
              </w:rPr>
              <w:t>any supporting documentation such as an Organisational Chart or bios of key personnel. (</w:t>
            </w:r>
            <w:r w:rsidRPr="00710CC1">
              <w:rPr>
                <w:rFonts w:cstheme="majorHAnsi"/>
                <w:i/>
                <w:iCs/>
                <w:color w:val="auto"/>
                <w:sz w:val="21"/>
                <w:szCs w:val="21"/>
              </w:rPr>
              <w:t>optional</w:t>
            </w:r>
            <w:r>
              <w:rPr>
                <w:rFonts w:cstheme="majorHAnsi"/>
                <w:color w:val="auto"/>
                <w:sz w:val="21"/>
                <w:szCs w:val="21"/>
              </w:rPr>
              <w:t>)</w:t>
            </w:r>
          </w:p>
        </w:tc>
        <w:tc>
          <w:tcPr>
            <w:tcW w:w="1133" w:type="dxa"/>
            <w:shd w:val="clear" w:color="auto" w:fill="F2F2F2" w:themeFill="background1" w:themeFillShade="F2"/>
            <w:vAlign w:val="center"/>
          </w:tcPr>
          <w:p w14:paraId="7A16363F" w14:textId="045EAF33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e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21685606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0" w:type="dxa"/>
                <w:shd w:val="clear" w:color="auto" w:fill="auto"/>
                <w:vAlign w:val="center"/>
              </w:tcPr>
              <w:p w14:paraId="412BF816" w14:textId="78DE914C" w:rsidR="00832EDE" w:rsidRPr="005125A9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cstheme="majorHAnsi"/>
                    <w:color w:val="auto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42" w:type="dxa"/>
            <w:gridSpan w:val="2"/>
            <w:shd w:val="clear" w:color="auto" w:fill="F2F2F2" w:themeFill="background1" w:themeFillShade="F2"/>
            <w:vAlign w:val="center"/>
          </w:tcPr>
          <w:p w14:paraId="4ED93EBB" w14:textId="51D91F12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75018169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62" w:type="dxa"/>
                <w:shd w:val="clear" w:color="auto" w:fill="auto"/>
                <w:vAlign w:val="center"/>
              </w:tcPr>
              <w:p w14:paraId="120BD742" w14:textId="7A15A1DC" w:rsidR="00832EDE" w:rsidRPr="005125A9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cstheme="majorHAnsi"/>
                    <w:color w:val="auto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832EDE" w:rsidRPr="00BF1E56" w14:paraId="26314009" w14:textId="77777777" w:rsidTr="00710CC1">
        <w:tc>
          <w:tcPr>
            <w:tcW w:w="9873" w:type="dxa"/>
            <w:gridSpan w:val="7"/>
            <w:shd w:val="clear" w:color="auto" w:fill="BFBFBF" w:themeFill="background1" w:themeFillShade="BF"/>
          </w:tcPr>
          <w:p w14:paraId="6454D9B7" w14:textId="10A62799" w:rsidR="00832EDE" w:rsidRPr="00710CC1" w:rsidRDefault="00832EDE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</w:rPr>
            </w:pPr>
            <w:r w:rsidRPr="00710CC1">
              <w:rPr>
                <w:rFonts w:ascii="Calibri" w:hAnsi="Calibri" w:cs="Calibri"/>
                <w:b/>
                <w:bCs/>
                <w:color w:val="auto"/>
              </w:rPr>
              <w:t>PROPONENT’S PAST EXPERIENCE DELIVERING PROJECTS OF A SIMILAR SCALE AND NATURE</w:t>
            </w:r>
          </w:p>
        </w:tc>
      </w:tr>
      <w:tr w:rsidR="00832EDE" w:rsidRPr="00BF1E56" w14:paraId="09A041D0" w14:textId="77777777" w:rsidTr="009F2E13">
        <w:trPr>
          <w:trHeight w:val="2157"/>
        </w:trPr>
        <w:tc>
          <w:tcPr>
            <w:tcW w:w="9873" w:type="dxa"/>
            <w:gridSpan w:val="7"/>
            <w:shd w:val="clear" w:color="auto" w:fill="FFFFFF" w:themeFill="background1"/>
          </w:tcPr>
          <w:p w14:paraId="5F3B8669" w14:textId="0FC30087" w:rsidR="00832EDE" w:rsidRDefault="00C3049E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00 words maximum"/>
                    <w:maxLength w:val="60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30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0304B5" w14:paraId="34B9330A" w14:textId="77777777" w:rsidTr="00710CC1">
        <w:trPr>
          <w:trHeight w:val="458"/>
        </w:trPr>
        <w:tc>
          <w:tcPr>
            <w:tcW w:w="8587" w:type="dxa"/>
            <w:gridSpan w:val="5"/>
            <w:shd w:val="clear" w:color="auto" w:fill="F2F2F2" w:themeFill="background1" w:themeFillShade="F2"/>
          </w:tcPr>
          <w:p w14:paraId="7EFF9CC9" w14:textId="77777777" w:rsidR="00832EDE" w:rsidRPr="000304B5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</w:rPr>
            </w:pPr>
            <w:r>
              <w:rPr>
                <w:rFonts w:cstheme="majorHAnsi"/>
                <w:b/>
                <w:bCs/>
                <w:color w:val="auto"/>
              </w:rPr>
              <w:t>Attach</w:t>
            </w:r>
            <w:r w:rsidRPr="000304B5">
              <w:rPr>
                <w:rFonts w:cstheme="majorHAnsi"/>
                <w:b/>
                <w:bCs/>
                <w:color w:val="auto"/>
              </w:rPr>
              <w:t xml:space="preserve"> any references that demonstrate Proponent</w:t>
            </w:r>
            <w:r>
              <w:rPr>
                <w:rFonts w:cstheme="majorHAnsi"/>
                <w:b/>
                <w:bCs/>
                <w:color w:val="auto"/>
              </w:rPr>
              <w:t>’</w:t>
            </w:r>
            <w:r w:rsidRPr="000304B5">
              <w:rPr>
                <w:rFonts w:cstheme="majorHAnsi"/>
                <w:b/>
                <w:bCs/>
                <w:color w:val="auto"/>
              </w:rPr>
              <w:t xml:space="preserve">s capacity to deliver </w:t>
            </w:r>
            <w:r>
              <w:rPr>
                <w:rFonts w:cstheme="majorHAnsi"/>
                <w:b/>
                <w:bCs/>
                <w:color w:val="auto"/>
              </w:rPr>
              <w:t>the</w:t>
            </w:r>
            <w:r w:rsidRPr="000304B5">
              <w:rPr>
                <w:rFonts w:cstheme="majorHAnsi"/>
                <w:b/>
                <w:bCs/>
                <w:color w:val="auto"/>
              </w:rPr>
              <w:t xml:space="preserve"> project.</w:t>
            </w:r>
            <w:r w:rsidRPr="000304B5">
              <w:rPr>
                <w:rFonts w:cstheme="majorHAnsi"/>
                <w:color w:val="auto"/>
              </w:rPr>
              <w:t xml:space="preserve"> </w:t>
            </w:r>
          </w:p>
          <w:p w14:paraId="2377052A" w14:textId="7E6DEC0C" w:rsidR="00832EDE" w:rsidRPr="000304B5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i/>
                <w:iCs/>
                <w:color w:val="auto"/>
                <w:sz w:val="21"/>
                <w:szCs w:val="21"/>
              </w:rPr>
            </w:pPr>
            <w:r w:rsidRPr="000304B5">
              <w:rPr>
                <w:rFonts w:cstheme="majorHAnsi"/>
                <w:i/>
                <w:iCs/>
                <w:color w:val="auto"/>
                <w:sz w:val="21"/>
                <w:szCs w:val="21"/>
              </w:rPr>
              <w:t xml:space="preserve">References are not compulsory but may be </w:t>
            </w:r>
            <w:r>
              <w:rPr>
                <w:rFonts w:cstheme="majorHAnsi"/>
                <w:i/>
                <w:iCs/>
                <w:color w:val="auto"/>
                <w:sz w:val="21"/>
                <w:szCs w:val="21"/>
              </w:rPr>
              <w:t>beneficial</w:t>
            </w:r>
            <w:r w:rsidRPr="000304B5">
              <w:rPr>
                <w:rFonts w:cstheme="majorHAnsi"/>
                <w:i/>
                <w:iCs/>
                <w:color w:val="auto"/>
                <w:sz w:val="21"/>
                <w:szCs w:val="21"/>
              </w:rPr>
              <w:t xml:space="preserve"> if the proponent does not have a well-established reputation for delivering projects of a similar scale and nature.</w:t>
            </w:r>
          </w:p>
        </w:tc>
        <w:tc>
          <w:tcPr>
            <w:tcW w:w="1286" w:type="dxa"/>
            <w:gridSpan w:val="2"/>
            <w:shd w:val="clear" w:color="auto" w:fill="F2F2F2" w:themeFill="background1" w:themeFillShade="F2"/>
            <w:vAlign w:val="center"/>
          </w:tcPr>
          <w:p w14:paraId="280DCE89" w14:textId="44DC0514" w:rsidR="00832EDE" w:rsidRPr="000304B5" w:rsidRDefault="00832EDE" w:rsidP="00832EDE">
            <w:pPr>
              <w:pStyle w:val="Heading3"/>
              <w:keepNext w:val="0"/>
              <w:spacing w:line="240" w:lineRule="auto"/>
              <w:jc w:val="center"/>
              <w:rPr>
                <w:rFonts w:cstheme="majorHAnsi"/>
                <w:i/>
                <w:iCs/>
                <w:color w:val="auto"/>
                <w:sz w:val="21"/>
                <w:szCs w:val="21"/>
              </w:rPr>
            </w:pPr>
            <w:r w:rsidRPr="000304B5">
              <w:rPr>
                <w:rFonts w:cstheme="majorHAnsi"/>
                <w:i/>
                <w:iCs/>
                <w:color w:val="auto"/>
                <w:sz w:val="21"/>
                <w:szCs w:val="21"/>
              </w:rPr>
              <w:t>Attached</w:t>
            </w:r>
            <w:r>
              <w:rPr>
                <w:rFonts w:cstheme="majorHAnsi"/>
                <w:i/>
                <w:iCs/>
                <w:color w:val="auto"/>
                <w:sz w:val="21"/>
                <w:szCs w:val="21"/>
              </w:rPr>
              <w:t>?</w:t>
            </w:r>
          </w:p>
        </w:tc>
      </w:tr>
      <w:tr w:rsidR="00832EDE" w:rsidRPr="000304B5" w14:paraId="6DA21547" w14:textId="77777777" w:rsidTr="002729F0">
        <w:trPr>
          <w:trHeight w:val="458"/>
        </w:trPr>
        <w:tc>
          <w:tcPr>
            <w:tcW w:w="8587" w:type="dxa"/>
            <w:gridSpan w:val="5"/>
            <w:shd w:val="clear" w:color="auto" w:fill="auto"/>
          </w:tcPr>
          <w:p w14:paraId="3FE7D53C" w14:textId="2CD48C20" w:rsidR="00832EDE" w:rsidRPr="00D44408" w:rsidRDefault="00832EDE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 of reference and relation to Proponent"/>
                    <w:maxLength w:val="15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Name of reference and relation to Proponent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214711322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6" w:type="dxa"/>
                <w:gridSpan w:val="2"/>
                <w:shd w:val="clear" w:color="auto" w:fill="auto"/>
              </w:tcPr>
              <w:p w14:paraId="3BEC2707" w14:textId="77777777" w:rsidR="00832EDE" w:rsidRPr="000304B5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color w:val="auto"/>
                    <w:sz w:val="21"/>
                    <w:szCs w:val="21"/>
                  </w:rPr>
                </w:pPr>
                <w:r w:rsidRPr="000304B5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832EDE" w:rsidRPr="000304B5" w14:paraId="2F382CE0" w14:textId="77777777" w:rsidTr="002729F0">
        <w:trPr>
          <w:trHeight w:val="458"/>
        </w:trPr>
        <w:tc>
          <w:tcPr>
            <w:tcW w:w="8587" w:type="dxa"/>
            <w:gridSpan w:val="5"/>
            <w:shd w:val="clear" w:color="auto" w:fill="auto"/>
          </w:tcPr>
          <w:p w14:paraId="7E17278C" w14:textId="6F60D30D" w:rsidR="00832EDE" w:rsidRPr="00D44408" w:rsidRDefault="00832EDE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 of reference and relation to Proponent"/>
                    <w:maxLength w:val="15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Name of reference and relation to Proponent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3462812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6" w:type="dxa"/>
                <w:gridSpan w:val="2"/>
                <w:shd w:val="clear" w:color="auto" w:fill="auto"/>
              </w:tcPr>
              <w:p w14:paraId="59550F48" w14:textId="77777777" w:rsidR="00832EDE" w:rsidRPr="000304B5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0304B5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54B97FB2" w14:textId="5A057561" w:rsidR="005125A9" w:rsidRDefault="005125A9">
      <w:pPr>
        <w:rPr>
          <w:rFonts w:asciiTheme="majorHAnsi" w:hAnsiTheme="majorHAnsi" w:cstheme="majorHAnsi"/>
        </w:rPr>
      </w:pPr>
    </w:p>
    <w:p w14:paraId="1E74EF2B" w14:textId="77777777" w:rsidR="00587606" w:rsidRPr="00DA679A" w:rsidRDefault="00587606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4106"/>
        <w:gridCol w:w="3260"/>
        <w:gridCol w:w="426"/>
        <w:gridCol w:w="200"/>
        <w:gridCol w:w="627"/>
        <w:gridCol w:w="627"/>
        <w:gridCol w:w="627"/>
      </w:tblGrid>
      <w:tr w:rsidR="00A77265" w:rsidRPr="00A77265" w14:paraId="647FA4BC" w14:textId="77777777" w:rsidTr="00F91EB5">
        <w:tc>
          <w:tcPr>
            <w:tcW w:w="9873" w:type="dxa"/>
            <w:gridSpan w:val="7"/>
            <w:shd w:val="clear" w:color="auto" w:fill="C6D9F1" w:themeFill="text2" w:themeFillTint="33"/>
          </w:tcPr>
          <w:p w14:paraId="13E89F89" w14:textId="2DE45B26" w:rsidR="00A77265" w:rsidRPr="00A77265" w:rsidRDefault="00A77265" w:rsidP="00F91EB5">
            <w:pPr>
              <w:pStyle w:val="Heading3"/>
              <w:rPr>
                <w:rFonts w:ascii="Calibri" w:hAnsi="Calibri" w:cs="Calibri"/>
              </w:rPr>
            </w:pPr>
            <w:r w:rsidRPr="00A77265">
              <w:rPr>
                <w:rFonts w:ascii="Calibri" w:hAnsi="Calibri" w:cs="Calibri"/>
              </w:rPr>
              <w:t>PROJECT IMPACT</w:t>
            </w:r>
          </w:p>
          <w:p w14:paraId="5E3CFB40" w14:textId="77777777" w:rsidR="00A77265" w:rsidRPr="00A77265" w:rsidRDefault="00A77265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A77265">
              <w:rPr>
                <w:rFonts w:ascii="Calibri" w:hAnsi="Calibri" w:cs="Calibri"/>
                <w:sz w:val="21"/>
                <w:szCs w:val="21"/>
              </w:rPr>
              <w:t>The importance of the project, to be assessed on the number of the Esperance community the project will impact and what level of impact it will have on individuals.</w:t>
            </w:r>
          </w:p>
        </w:tc>
      </w:tr>
      <w:tr w:rsidR="00A77265" w:rsidRPr="00A77265" w14:paraId="1070DF28" w14:textId="77777777" w:rsidTr="00F91EB5">
        <w:tc>
          <w:tcPr>
            <w:tcW w:w="9873" w:type="dxa"/>
            <w:gridSpan w:val="7"/>
            <w:shd w:val="clear" w:color="auto" w:fill="F2F2F2" w:themeFill="background1" w:themeFillShade="F2"/>
          </w:tcPr>
          <w:p w14:paraId="488BBFF3" w14:textId="77777777" w:rsidR="00A814E6" w:rsidRPr="00587606" w:rsidRDefault="00A77265" w:rsidP="00F91EB5">
            <w:pPr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Outline the need for your project</w:t>
            </w:r>
            <w:r w:rsidR="00BD1B15"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and demonstrate evidence for that need</w:t>
            </w:r>
            <w:r w:rsidR="00A814E6"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. </w:t>
            </w:r>
          </w:p>
          <w:p w14:paraId="0FDF9C03" w14:textId="39C8BF3D" w:rsidR="00A77265" w:rsidRPr="00A814E6" w:rsidRDefault="00A814E6" w:rsidP="00A814E6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i/>
                <w:iCs/>
                <w:sz w:val="21"/>
                <w:szCs w:val="21"/>
                <w:lang w:val="en-GB"/>
              </w:rPr>
            </w:pPr>
            <w:r w:rsidRPr="00A814E6">
              <w:rPr>
                <w:rFonts w:ascii="Calibri" w:hAnsi="Calibri" w:cs="Calibri"/>
                <w:i/>
                <w:iCs/>
                <w:sz w:val="21"/>
                <w:szCs w:val="21"/>
                <w:lang w:val="en-GB"/>
              </w:rPr>
              <w:t>Attach any Letters of Support relevant to dem</w:t>
            </w:r>
            <w:r>
              <w:rPr>
                <w:rFonts w:ascii="Calibri" w:hAnsi="Calibri" w:cs="Calibri"/>
                <w:i/>
                <w:iCs/>
                <w:sz w:val="21"/>
                <w:szCs w:val="21"/>
                <w:lang w:val="en-GB"/>
              </w:rPr>
              <w:t>onstrating need for the project</w:t>
            </w:r>
          </w:p>
        </w:tc>
      </w:tr>
      <w:tr w:rsidR="00A77265" w:rsidRPr="00A77265" w14:paraId="766A3033" w14:textId="77777777" w:rsidTr="00C3049E">
        <w:trPr>
          <w:trHeight w:val="2531"/>
        </w:trPr>
        <w:tc>
          <w:tcPr>
            <w:tcW w:w="9873" w:type="dxa"/>
            <w:gridSpan w:val="7"/>
            <w:shd w:val="clear" w:color="auto" w:fill="auto"/>
          </w:tcPr>
          <w:p w14:paraId="1C61FE6C" w14:textId="3CB14BCE" w:rsidR="00A77265" w:rsidRDefault="004151A8" w:rsidP="00F91EB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0 words maximum"/>
                    <w:maxLength w:val="6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40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r w:rsidR="00BF5C28"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 </w:t>
            </w:r>
          </w:p>
        </w:tc>
      </w:tr>
      <w:tr w:rsidR="00BD1B15" w:rsidRPr="00A77265" w14:paraId="4F077933" w14:textId="77777777" w:rsidTr="00587606">
        <w:trPr>
          <w:trHeight w:val="344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7868295B" w14:textId="51573105" w:rsidR="00BD1B15" w:rsidRPr="00587606" w:rsidRDefault="00BD1B15" w:rsidP="00BD1B15">
            <w:pPr>
              <w:rPr>
                <w:rFonts w:asciiTheme="majorHAnsi" w:hAnsiTheme="majorHAnsi" w:cstheme="majorHAnsi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lastRenderedPageBreak/>
              <w:t>How will your project meet this need</w:t>
            </w:r>
            <w:r w:rsidR="002F4349"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and what impact will this have on the Esperance Community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?</w:t>
            </w:r>
          </w:p>
        </w:tc>
      </w:tr>
      <w:tr w:rsidR="00BD1B15" w:rsidRPr="00A77265" w14:paraId="52BBDB5D" w14:textId="77777777" w:rsidTr="00B30DEA">
        <w:trPr>
          <w:trHeight w:val="1754"/>
        </w:trPr>
        <w:tc>
          <w:tcPr>
            <w:tcW w:w="9873" w:type="dxa"/>
            <w:gridSpan w:val="7"/>
            <w:shd w:val="clear" w:color="auto" w:fill="auto"/>
          </w:tcPr>
          <w:p w14:paraId="386340DB" w14:textId="7AA860C8" w:rsidR="00BD1B15" w:rsidRDefault="00C3049E" w:rsidP="00BD1B15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0 words maximum"/>
                    <w:maxLength w:val="10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40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r w:rsidR="004151A8"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 </w:t>
            </w:r>
          </w:p>
        </w:tc>
      </w:tr>
      <w:tr w:rsidR="00BD1B15" w:rsidRPr="00A77265" w14:paraId="4D328026" w14:textId="77777777" w:rsidTr="00A77265">
        <w:tc>
          <w:tcPr>
            <w:tcW w:w="9873" w:type="dxa"/>
            <w:gridSpan w:val="7"/>
            <w:shd w:val="clear" w:color="auto" w:fill="F2F2F2" w:themeFill="background1" w:themeFillShade="F2"/>
          </w:tcPr>
          <w:p w14:paraId="23C810A0" w14:textId="0A3AD545" w:rsidR="00BD1B15" w:rsidRPr="00587606" w:rsidRDefault="00BD1B15" w:rsidP="00BD1B15">
            <w:pPr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Is there other work or existing resources that currently address </w:t>
            </w:r>
            <w:r w:rsidR="002D23A5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the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need? If so, </w:t>
            </w:r>
            <w:r w:rsidR="002F4349"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demonstrate why there is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need for your project to contribute in this space.</w:t>
            </w:r>
          </w:p>
        </w:tc>
      </w:tr>
      <w:tr w:rsidR="00BD1B15" w:rsidRPr="00A77265" w14:paraId="75E54B2B" w14:textId="77777777" w:rsidTr="00B30DEA">
        <w:trPr>
          <w:trHeight w:val="1589"/>
        </w:trPr>
        <w:tc>
          <w:tcPr>
            <w:tcW w:w="9873" w:type="dxa"/>
            <w:gridSpan w:val="7"/>
            <w:shd w:val="clear" w:color="auto" w:fill="auto"/>
          </w:tcPr>
          <w:p w14:paraId="30883EFD" w14:textId="7630F85E" w:rsidR="00BD1B15" w:rsidRDefault="00C3049E" w:rsidP="00BD1B1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0 words maximum"/>
                    <w:maxLength w:val="10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40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r w:rsidR="002D23A5"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 </w:t>
            </w:r>
          </w:p>
        </w:tc>
      </w:tr>
      <w:tr w:rsidR="002F4349" w:rsidRPr="00A77265" w14:paraId="43D42778" w14:textId="77777777" w:rsidTr="00BD1B15">
        <w:trPr>
          <w:trHeight w:val="227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4E19836F" w14:textId="1789C4BD" w:rsidR="002F4349" w:rsidRPr="00587606" w:rsidRDefault="002F4349" w:rsidP="002F4349">
            <w:pPr>
              <w:rPr>
                <w:rFonts w:asciiTheme="majorHAnsi" w:hAnsiTheme="majorHAnsi" w:cstheme="majorHAnsi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</w:rPr>
              <w:t>What impact is your project likely to have on the Esperance Community and Individuals?</w:t>
            </w:r>
          </w:p>
        </w:tc>
      </w:tr>
      <w:tr w:rsidR="00A814E6" w:rsidRPr="00A77265" w14:paraId="39BCB4B4" w14:textId="77777777" w:rsidTr="00674196">
        <w:trPr>
          <w:trHeight w:val="119"/>
        </w:trPr>
        <w:tc>
          <w:tcPr>
            <w:tcW w:w="4106" w:type="dxa"/>
            <w:shd w:val="clear" w:color="auto" w:fill="F2F2F2" w:themeFill="background1" w:themeFillShade="F2"/>
          </w:tcPr>
          <w:p w14:paraId="6D6DD7EF" w14:textId="11591853" w:rsidR="00A814E6" w:rsidRPr="00587606" w:rsidRDefault="00674196" w:rsidP="00F91EB5">
            <w:pPr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Expected</w:t>
            </w:r>
            <w:r w:rsidR="00A814E6"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 xml:space="preserve"> Outcome </w:t>
            </w:r>
          </w:p>
        </w:tc>
        <w:tc>
          <w:tcPr>
            <w:tcW w:w="3686" w:type="dxa"/>
            <w:gridSpan w:val="2"/>
            <w:shd w:val="clear" w:color="auto" w:fill="F2F2F2" w:themeFill="background1" w:themeFillShade="F2"/>
          </w:tcPr>
          <w:p w14:paraId="2A01E86E" w14:textId="5D979F49" w:rsidR="00A814E6" w:rsidRPr="00587606" w:rsidRDefault="00674196" w:rsidP="00F91EB5">
            <w:pPr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How Outcome will be Measured</w:t>
            </w:r>
          </w:p>
        </w:tc>
        <w:tc>
          <w:tcPr>
            <w:tcW w:w="2081" w:type="dxa"/>
            <w:gridSpan w:val="4"/>
            <w:shd w:val="clear" w:color="auto" w:fill="F2F2F2" w:themeFill="background1" w:themeFillShade="F2"/>
          </w:tcPr>
          <w:p w14:paraId="4AB26AEC" w14:textId="455F0EBE" w:rsidR="00A814E6" w:rsidRPr="00587606" w:rsidRDefault="00674196" w:rsidP="00F91EB5">
            <w:pPr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Timeframe</w:t>
            </w:r>
          </w:p>
        </w:tc>
      </w:tr>
      <w:tr w:rsidR="00674196" w:rsidRPr="00A77265" w14:paraId="09BC17FE" w14:textId="77777777" w:rsidTr="00674196">
        <w:trPr>
          <w:trHeight w:val="849"/>
        </w:trPr>
        <w:tc>
          <w:tcPr>
            <w:tcW w:w="4106" w:type="dxa"/>
            <w:shd w:val="clear" w:color="auto" w:fill="auto"/>
          </w:tcPr>
          <w:p w14:paraId="5675183E" w14:textId="007E5C4C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652FDB9C" w14:textId="0AA78D6E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7808EEBF" w14:textId="58E962D1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74196" w:rsidRPr="00A77265" w14:paraId="77ED9702" w14:textId="77777777" w:rsidTr="00674196">
        <w:trPr>
          <w:trHeight w:val="829"/>
        </w:trPr>
        <w:tc>
          <w:tcPr>
            <w:tcW w:w="4106" w:type="dxa"/>
            <w:shd w:val="clear" w:color="auto" w:fill="auto"/>
          </w:tcPr>
          <w:p w14:paraId="36BB23CA" w14:textId="0C80D790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4458C583" w14:textId="45DA7333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1C9E1739" w14:textId="688234BB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74196" w:rsidRPr="00A77265" w14:paraId="505EB07E" w14:textId="77777777" w:rsidTr="00674196">
        <w:trPr>
          <w:trHeight w:val="839"/>
        </w:trPr>
        <w:tc>
          <w:tcPr>
            <w:tcW w:w="4106" w:type="dxa"/>
            <w:shd w:val="clear" w:color="auto" w:fill="auto"/>
          </w:tcPr>
          <w:p w14:paraId="58CCDFA4" w14:textId="5F36796C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46AC6926" w14:textId="076595F4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5F4AB716" w14:textId="662DD587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74196" w:rsidRPr="00A77265" w14:paraId="1297D4E6" w14:textId="77777777" w:rsidTr="00674196">
        <w:trPr>
          <w:trHeight w:val="848"/>
        </w:trPr>
        <w:tc>
          <w:tcPr>
            <w:tcW w:w="4106" w:type="dxa"/>
            <w:shd w:val="clear" w:color="auto" w:fill="auto"/>
          </w:tcPr>
          <w:p w14:paraId="29B63E7F" w14:textId="47DCFE86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4F884535" w14:textId="041D2FCD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39D3EF80" w14:textId="6EBF8C22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74196" w:rsidRPr="00A77265" w14:paraId="23F5234E" w14:textId="77777777" w:rsidTr="00674196">
        <w:trPr>
          <w:trHeight w:val="846"/>
        </w:trPr>
        <w:tc>
          <w:tcPr>
            <w:tcW w:w="4106" w:type="dxa"/>
            <w:shd w:val="clear" w:color="auto" w:fill="auto"/>
          </w:tcPr>
          <w:p w14:paraId="5E260A1B" w14:textId="65DE71C6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745E9355" w14:textId="719E6D92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6B4728CD" w14:textId="456FEB30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F91EB5" w:rsidRPr="00A77265" w14:paraId="01FD0CB8" w14:textId="77777777" w:rsidTr="00587606">
        <w:trPr>
          <w:trHeight w:val="282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2FCDB748" w14:textId="5AFBA14A" w:rsidR="00F91EB5" w:rsidRDefault="00F91EB5" w:rsidP="00F91EB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  <w:t>What are the consequences of the project not proceeding?</w:t>
            </w:r>
          </w:p>
        </w:tc>
      </w:tr>
      <w:tr w:rsidR="00F91EB5" w:rsidRPr="00A77265" w14:paraId="7E1CCFB8" w14:textId="77777777" w:rsidTr="00B30DEA">
        <w:trPr>
          <w:trHeight w:val="1285"/>
        </w:trPr>
        <w:tc>
          <w:tcPr>
            <w:tcW w:w="9873" w:type="dxa"/>
            <w:gridSpan w:val="7"/>
            <w:shd w:val="clear" w:color="auto" w:fill="auto"/>
          </w:tcPr>
          <w:p w14:paraId="4A10B5D7" w14:textId="6A6138FD" w:rsidR="00F91EB5" w:rsidRDefault="00C3049E" w:rsidP="00F91EB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00 words maximum"/>
                    <w:maxLength w:val="6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30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F91EB5" w:rsidRPr="00A77265" w14:paraId="13962B6F" w14:textId="77777777" w:rsidTr="00B42533">
        <w:tc>
          <w:tcPr>
            <w:tcW w:w="7366" w:type="dxa"/>
            <w:gridSpan w:val="2"/>
            <w:shd w:val="clear" w:color="auto" w:fill="F2F2F2" w:themeFill="background1" w:themeFillShade="F2"/>
          </w:tcPr>
          <w:p w14:paraId="4665BD65" w14:textId="49F8CF03" w:rsidR="00F91EB5" w:rsidRPr="00587606" w:rsidRDefault="00F91EB5" w:rsidP="00F91EB5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What number of people in the Esperance Community does the project target to directly impact? 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47FB6D1F" w14:textId="7FD9B02C" w:rsidR="00F91EB5" w:rsidRPr="00D44408" w:rsidRDefault="00587606" w:rsidP="00F91EB5">
            <w:pPr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F91EB5" w:rsidRPr="00A77265" w14:paraId="3D74C786" w14:textId="77777777" w:rsidTr="00B42533">
        <w:tc>
          <w:tcPr>
            <w:tcW w:w="7366" w:type="dxa"/>
            <w:gridSpan w:val="2"/>
            <w:shd w:val="clear" w:color="auto" w:fill="F2F2F2" w:themeFill="background1" w:themeFillShade="F2"/>
          </w:tcPr>
          <w:p w14:paraId="17453300" w14:textId="53560524" w:rsidR="00F91EB5" w:rsidRPr="00587606" w:rsidRDefault="00F91EB5" w:rsidP="00F91EB5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What number of people in the Esperance Community are likely to benefit from the project DIRECTLY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54C24F9B" w14:textId="47B1B655" w:rsidR="00F91EB5" w:rsidRPr="00D44408" w:rsidRDefault="00D53663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F91EB5" w:rsidRPr="00A77265" w14:paraId="496FCF89" w14:textId="77777777" w:rsidTr="00B42533">
        <w:tc>
          <w:tcPr>
            <w:tcW w:w="7366" w:type="dxa"/>
            <w:gridSpan w:val="2"/>
            <w:shd w:val="clear" w:color="auto" w:fill="F2F2F2" w:themeFill="background1" w:themeFillShade="F2"/>
          </w:tcPr>
          <w:p w14:paraId="4071AA8A" w14:textId="51C45E77" w:rsidR="00F91EB5" w:rsidRPr="00587606" w:rsidRDefault="00F91EB5" w:rsidP="00F91EB5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What number of people in the Esperance Community are likely to benefit from the project INDIRECTLY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63A8451A" w14:textId="07ACBE50" w:rsidR="00F91EB5" w:rsidRPr="00D44408" w:rsidRDefault="00D53663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D53663" w:rsidRPr="00A77265" w14:paraId="621880CB" w14:textId="77777777" w:rsidTr="00D53663">
        <w:trPr>
          <w:trHeight w:val="367"/>
        </w:trPr>
        <w:tc>
          <w:tcPr>
            <w:tcW w:w="7366" w:type="dxa"/>
            <w:gridSpan w:val="2"/>
            <w:shd w:val="clear" w:color="auto" w:fill="F2F2F2" w:themeFill="background1" w:themeFillShade="F2"/>
          </w:tcPr>
          <w:p w14:paraId="714A3D0B" w14:textId="63D0CD20" w:rsidR="00D53663" w:rsidRPr="00587606" w:rsidRDefault="00D53663" w:rsidP="00D53663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Is there a monetary cost to individuals to benefit from your project?</w:t>
            </w:r>
          </w:p>
        </w:tc>
        <w:tc>
          <w:tcPr>
            <w:tcW w:w="626" w:type="dxa"/>
            <w:gridSpan w:val="2"/>
            <w:shd w:val="clear" w:color="auto" w:fill="F2F2F2" w:themeFill="background1" w:themeFillShade="F2"/>
            <w:vAlign w:val="center"/>
          </w:tcPr>
          <w:p w14:paraId="2735261E" w14:textId="476F8659" w:rsidR="00D53663" w:rsidRPr="00A77265" w:rsidRDefault="00D53663" w:rsidP="00D53663">
            <w:pPr>
              <w:jc w:val="right"/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59446550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auto"/>
                <w:vAlign w:val="center"/>
              </w:tcPr>
              <w:p w14:paraId="3D0407CB" w14:textId="1C81DCE6" w:rsidR="00D53663" w:rsidRPr="00A77265" w:rsidRDefault="00D53663" w:rsidP="00D53663">
                <w:pPr>
                  <w:jc w:val="center"/>
                  <w:rPr>
                    <w:rFonts w:ascii="Calibri" w:hAnsi="Calibri" w:cs="Calibri"/>
                    <w:b/>
                    <w:bCs/>
                    <w:i/>
                    <w:iCs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627" w:type="dxa"/>
            <w:shd w:val="clear" w:color="auto" w:fill="F2F2F2" w:themeFill="background1" w:themeFillShade="F2"/>
            <w:vAlign w:val="center"/>
          </w:tcPr>
          <w:p w14:paraId="5EABC7BE" w14:textId="3D0431DB" w:rsidR="00D53663" w:rsidRPr="00A77265" w:rsidRDefault="00D53663" w:rsidP="00D53663">
            <w:pPr>
              <w:jc w:val="right"/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468096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auto"/>
                <w:vAlign w:val="center"/>
              </w:tcPr>
              <w:p w14:paraId="4814D412" w14:textId="64F97147" w:rsidR="00D53663" w:rsidRPr="00A77265" w:rsidRDefault="00D53663" w:rsidP="00D53663">
                <w:pPr>
                  <w:jc w:val="center"/>
                  <w:rPr>
                    <w:rFonts w:ascii="Calibri" w:hAnsi="Calibri" w:cs="Calibri"/>
                    <w:b/>
                    <w:bCs/>
                    <w:i/>
                    <w:iCs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D53663" w:rsidRPr="00A77265" w14:paraId="47D53E0A" w14:textId="77777777" w:rsidTr="00D53663">
        <w:trPr>
          <w:trHeight w:val="371"/>
        </w:trPr>
        <w:tc>
          <w:tcPr>
            <w:tcW w:w="7366" w:type="dxa"/>
            <w:gridSpan w:val="2"/>
            <w:shd w:val="clear" w:color="auto" w:fill="F2F2F2" w:themeFill="background1" w:themeFillShade="F2"/>
          </w:tcPr>
          <w:p w14:paraId="307881A4" w14:textId="1F76FF94" w:rsidR="00D53663" w:rsidRPr="00587606" w:rsidRDefault="00D53663" w:rsidP="00D53663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If yes, state the budgeted cost per person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1A123703" w14:textId="3C065E67" w:rsidR="00D53663" w:rsidRPr="00D44408" w:rsidRDefault="00D53663" w:rsidP="00D53663">
            <w:pPr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D53663" w:rsidRPr="00A77265" w14:paraId="5BBB11A6" w14:textId="77777777" w:rsidTr="00D53663">
        <w:trPr>
          <w:trHeight w:val="375"/>
        </w:trPr>
        <w:tc>
          <w:tcPr>
            <w:tcW w:w="7366" w:type="dxa"/>
            <w:gridSpan w:val="2"/>
            <w:shd w:val="clear" w:color="auto" w:fill="F2F2F2" w:themeFill="background1" w:themeFillShade="F2"/>
          </w:tcPr>
          <w:p w14:paraId="7484D9E0" w14:textId="35F9F164" w:rsidR="00D53663" w:rsidRPr="00587606" w:rsidRDefault="00D53663" w:rsidP="00D53663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What number of people will be reasonably </w:t>
            </w:r>
            <w:proofErr w:type="gramStart"/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afford</w:t>
            </w:r>
            <w:proofErr w:type="gramEnd"/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 and pay that cost? 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27A7642E" w14:textId="5B6073FA" w:rsidR="00D53663" w:rsidRPr="00D44408" w:rsidRDefault="00D53663" w:rsidP="00D53663">
            <w:pPr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</w:tbl>
    <w:p w14:paraId="07300059" w14:textId="6384F471" w:rsidR="009657EA" w:rsidRPr="00B30DEA" w:rsidRDefault="009657EA" w:rsidP="009657EA">
      <w:pPr>
        <w:tabs>
          <w:tab w:val="left" w:pos="2250"/>
        </w:tabs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83"/>
        <w:gridCol w:w="509"/>
        <w:gridCol w:w="908"/>
        <w:gridCol w:w="1418"/>
      </w:tblGrid>
      <w:tr w:rsidR="0005359D" w:rsidRPr="00BF1E56" w14:paraId="4A15DC2D" w14:textId="77777777" w:rsidTr="00F91EB5">
        <w:tc>
          <w:tcPr>
            <w:tcW w:w="9918" w:type="dxa"/>
            <w:gridSpan w:val="4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02AFBDA1" w14:textId="77777777" w:rsidR="0005359D" w:rsidRPr="00BF1E56" w:rsidRDefault="0005359D" w:rsidP="00F91EB5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PROJECT PLANNING</w:t>
            </w:r>
          </w:p>
          <w:p w14:paraId="2B0A6D75" w14:textId="77777777" w:rsidR="0005359D" w:rsidRPr="00BF1E56" w:rsidRDefault="0005359D" w:rsidP="00F91EB5">
            <w:pPr>
              <w:rPr>
                <w:rFonts w:ascii="Calibri" w:hAnsi="Calibri" w:cs="Calibri"/>
                <w:sz w:val="21"/>
                <w:szCs w:val="21"/>
              </w:rPr>
            </w:pPr>
          </w:p>
        </w:tc>
      </w:tr>
      <w:tr w:rsidR="0005359D" w:rsidRPr="00BF1E56" w14:paraId="20EE8C67" w14:textId="77777777" w:rsidTr="0005359D">
        <w:tc>
          <w:tcPr>
            <w:tcW w:w="991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AC7D71" w14:textId="77777777" w:rsidR="0005359D" w:rsidRDefault="0005359D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PROJECT </w:t>
            </w:r>
            <w:r w:rsidRPr="00250840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TIMELINE</w:t>
            </w:r>
          </w:p>
          <w:p w14:paraId="4B5542C0" w14:textId="77777777" w:rsidR="0005359D" w:rsidRPr="00250840" w:rsidRDefault="0005359D" w:rsidP="00F91EB5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Provide an outline of the key dates and milestones in the delivery of your project. Add or delete columns as required.</w:t>
            </w:r>
          </w:p>
        </w:tc>
      </w:tr>
      <w:tr w:rsidR="0005359D" w:rsidRPr="00BF1E56" w14:paraId="49D20FF0" w14:textId="77777777" w:rsidTr="0005359D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8D1E49" w14:textId="77777777" w:rsidR="0005359D" w:rsidRPr="00250840" w:rsidRDefault="0005359D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Item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CFD2AE" w14:textId="77777777" w:rsidR="0005359D" w:rsidRPr="00250840" w:rsidRDefault="0005359D" w:rsidP="00F91EB5">
            <w:pPr>
              <w:pStyle w:val="Heading3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250840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Date</w:t>
            </w:r>
          </w:p>
        </w:tc>
      </w:tr>
      <w:tr w:rsidR="0005359D" w:rsidRPr="00BF1E56" w14:paraId="4465ED03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BA42E8" w14:textId="77777777" w:rsidR="0005359D" w:rsidRDefault="0005359D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Commencement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A57427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0812FBAC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4254D9" w14:textId="4151DAFA" w:rsidR="0005359D" w:rsidRPr="00587606" w:rsidRDefault="00587606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1 (add description)"/>
                    <w:maxLength w:val="600"/>
                  </w:textInput>
                </w:ffData>
              </w:fldChar>
            </w: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1 (add description)</w:t>
            </w: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BDCA9F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095F83AD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4DBB04" w14:textId="6A54CE74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2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2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0C77DF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61CF0533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4B3946" w14:textId="00A3798C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3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3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E0F976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576BEC69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074D7E" w14:textId="27EB6C66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4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4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34BE0D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0650EE5F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59635D" w14:textId="2BF05890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5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5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45E438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54368D98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D56490" w14:textId="02BD9A9C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6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6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7FCF0A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3E303501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E2EDB0" w14:textId="181A709E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7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7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C5613C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545D5261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6E4B04" w14:textId="3EACADE3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8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8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40C89F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1EFCBEE4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2E2C2E" w14:textId="77777777" w:rsidR="0005359D" w:rsidRPr="00250840" w:rsidRDefault="0005359D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250840">
              <w:rPr>
                <w:rFonts w:ascii="Calibri" w:hAnsi="Calibri" w:cs="Calibri"/>
                <w:color w:val="auto"/>
                <w:sz w:val="21"/>
                <w:szCs w:val="21"/>
              </w:rPr>
              <w:t>Completion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61AB7D" w14:textId="77777777" w:rsidR="0005359D" w:rsidRPr="00587606" w:rsidRDefault="0005359D" w:rsidP="00F91EB5">
            <w:pPr>
              <w:pStyle w:val="Heading3"/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43033DA5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133FA8E" w14:textId="25C5852A" w:rsidR="0005359D" w:rsidRPr="00250840" w:rsidRDefault="0005359D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Final </w:t>
            </w:r>
            <w:r w:rsidR="002D23A5">
              <w:rPr>
                <w:rFonts w:ascii="Calibri" w:hAnsi="Calibri" w:cs="Calibri"/>
                <w:color w:val="auto"/>
                <w:sz w:val="21"/>
                <w:szCs w:val="21"/>
              </w:rPr>
              <w:t xml:space="preserve">Project 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>Report to Mt Burdette Foundation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200F9A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6D39832C" w14:textId="77777777" w:rsidTr="0005359D">
        <w:tc>
          <w:tcPr>
            <w:tcW w:w="991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FCA1BC" w14:textId="77777777" w:rsidR="0005359D" w:rsidRDefault="0005359D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REQUIRED PROJECT APPROVALS</w:t>
            </w:r>
          </w:p>
          <w:p w14:paraId="10D5981E" w14:textId="77777777" w:rsidR="0005359D" w:rsidRPr="0018405F" w:rsidRDefault="0005359D" w:rsidP="00F91EB5">
            <w:r w:rsidRPr="00250840">
              <w:rPr>
                <w:rFonts w:ascii="Calibri" w:hAnsi="Calibri" w:cs="Calibri"/>
                <w:i/>
                <w:iCs/>
                <w:sz w:val="21"/>
                <w:szCs w:val="21"/>
              </w:rPr>
              <w:t>Provide details of any licencing, permission</w:t>
            </w: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s</w:t>
            </w:r>
            <w:r w:rsidRPr="00250840">
              <w:rPr>
                <w:rFonts w:ascii="Calibri" w:hAnsi="Calibri" w:cs="Calibri"/>
                <w:i/>
                <w:iCs/>
                <w:sz w:val="21"/>
                <w:szCs w:val="21"/>
              </w:rPr>
              <w:t>, or approvals required to achieve completion of your project.</w:t>
            </w: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 </w:t>
            </w:r>
          </w:p>
        </w:tc>
      </w:tr>
      <w:tr w:rsidR="0005359D" w:rsidRPr="00BF1E56" w14:paraId="4435E276" w14:textId="77777777" w:rsidTr="0005359D">
        <w:tc>
          <w:tcPr>
            <w:tcW w:w="7083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6A2BBD" w14:textId="77777777" w:rsidR="0005359D" w:rsidRPr="0018405F" w:rsidRDefault="0005359D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Type of Approval Required</w:t>
            </w: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 &amp; Comment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1CDC22" w14:textId="77777777" w:rsidR="0005359D" w:rsidRPr="0018405F" w:rsidRDefault="0005359D" w:rsidP="00587606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Have any necessary approvals been obtained?</w:t>
            </w:r>
          </w:p>
        </w:tc>
      </w:tr>
      <w:tr w:rsidR="0005359D" w:rsidRPr="00BF1E56" w14:paraId="6D245FCF" w14:textId="77777777" w:rsidTr="0005359D">
        <w:tc>
          <w:tcPr>
            <w:tcW w:w="7083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3DA819" w14:textId="77777777" w:rsidR="0005359D" w:rsidRPr="0018405F" w:rsidRDefault="0005359D" w:rsidP="00F91EB5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66C21D" w14:textId="77777777" w:rsidR="0005359D" w:rsidRPr="0018405F" w:rsidRDefault="0005359D" w:rsidP="00F91EB5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31B61D" w14:textId="77777777" w:rsidR="0005359D" w:rsidRPr="0018405F" w:rsidRDefault="0005359D" w:rsidP="00F91EB5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o</w:t>
            </w:r>
          </w:p>
        </w:tc>
      </w:tr>
      <w:tr w:rsidR="0005359D" w:rsidRPr="00BF1E56" w14:paraId="5A50952E" w14:textId="77777777" w:rsidTr="00877343">
        <w:tc>
          <w:tcPr>
            <w:tcW w:w="7083" w:type="dxa"/>
            <w:tcBorders>
              <w:bottom w:val="single" w:sz="4" w:space="0" w:color="auto"/>
            </w:tcBorders>
            <w:shd w:val="clear" w:color="auto" w:fill="auto"/>
          </w:tcPr>
          <w:p w14:paraId="277C69FC" w14:textId="2A3A2184" w:rsidR="0005359D" w:rsidRPr="00D44408" w:rsidRDefault="00587606" w:rsidP="00F91EB5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01225610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AFA9DAB" w14:textId="77777777" w:rsidR="0005359D" w:rsidRPr="0018405F" w:rsidRDefault="0005359D" w:rsidP="00F91EB5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80275893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7FA102" w14:textId="77777777" w:rsidR="0005359D" w:rsidRPr="0018405F" w:rsidRDefault="0005359D" w:rsidP="00F91EB5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05359D" w:rsidRPr="00BF1E56" w14:paraId="27F7A83B" w14:textId="77777777" w:rsidTr="00877343">
        <w:tc>
          <w:tcPr>
            <w:tcW w:w="7083" w:type="dxa"/>
            <w:shd w:val="clear" w:color="auto" w:fill="auto"/>
          </w:tcPr>
          <w:p w14:paraId="6077DC2D" w14:textId="4CB0DA8C" w:rsidR="0005359D" w:rsidRPr="00D44408" w:rsidRDefault="00587606" w:rsidP="00F91EB5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79898225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1469BB6" w14:textId="77777777" w:rsidR="0005359D" w:rsidRPr="0018405F" w:rsidRDefault="0005359D" w:rsidP="00F91EB5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1950293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D08E80" w14:textId="77777777" w:rsidR="0005359D" w:rsidRPr="0018405F" w:rsidRDefault="0005359D" w:rsidP="00F91EB5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05359D" w:rsidRPr="00BF1E56" w14:paraId="6B80A16E" w14:textId="77777777" w:rsidTr="00877343">
        <w:tc>
          <w:tcPr>
            <w:tcW w:w="7083" w:type="dxa"/>
            <w:shd w:val="clear" w:color="auto" w:fill="auto"/>
          </w:tcPr>
          <w:p w14:paraId="62FDB034" w14:textId="37BD1C47" w:rsidR="0005359D" w:rsidRPr="00D44408" w:rsidRDefault="00587606" w:rsidP="00F91EB5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8384778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5DB3C0" w14:textId="77777777" w:rsidR="0005359D" w:rsidRDefault="0005359D" w:rsidP="00F91EB5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27745846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C5A610" w14:textId="77777777" w:rsidR="0005359D" w:rsidRDefault="0005359D" w:rsidP="00F91EB5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05359D" w:rsidRPr="00BF1E56" w14:paraId="0011123D" w14:textId="77777777" w:rsidTr="00877343">
        <w:tc>
          <w:tcPr>
            <w:tcW w:w="7083" w:type="dxa"/>
            <w:shd w:val="clear" w:color="auto" w:fill="auto"/>
          </w:tcPr>
          <w:p w14:paraId="40BDEF33" w14:textId="6CF2AD73" w:rsidR="0005359D" w:rsidRPr="00D44408" w:rsidRDefault="00587606" w:rsidP="00F91EB5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98678925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8E4347" w14:textId="77777777" w:rsidR="0005359D" w:rsidRDefault="0005359D" w:rsidP="00F91EB5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39378058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B7ED22" w14:textId="77777777" w:rsidR="0005359D" w:rsidRDefault="0005359D" w:rsidP="00F91EB5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78B2F326" w14:textId="77777777" w:rsidTr="00587606">
        <w:tc>
          <w:tcPr>
            <w:tcW w:w="7083" w:type="dxa"/>
            <w:shd w:val="clear" w:color="auto" w:fill="D9D9D9" w:themeFill="background1" w:themeFillShade="D9"/>
          </w:tcPr>
          <w:p w14:paraId="54A24C92" w14:textId="77777777" w:rsidR="00877343" w:rsidRDefault="00877343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877343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KEY STAKEHOLDERS  </w:t>
            </w:r>
          </w:p>
          <w:p w14:paraId="2BB8AF55" w14:textId="725E3471" w:rsidR="00877343" w:rsidRPr="00877343" w:rsidRDefault="00877343" w:rsidP="00877343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E.g. local council, landowners, neighbours to project, indigenous representatives, community groups.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6DCF34" w14:textId="15333413" w:rsidR="00877343" w:rsidRPr="00877343" w:rsidRDefault="00877343" w:rsidP="00587606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877343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Stakeholder consulted and willing to engage in project?</w:t>
            </w:r>
          </w:p>
        </w:tc>
      </w:tr>
      <w:tr w:rsidR="00877343" w:rsidRPr="00BF1E56" w14:paraId="55AF881F" w14:textId="77777777" w:rsidTr="00877343">
        <w:tc>
          <w:tcPr>
            <w:tcW w:w="7083" w:type="dxa"/>
            <w:shd w:val="clear" w:color="auto" w:fill="D9D9D9" w:themeFill="background1" w:themeFillShade="D9"/>
          </w:tcPr>
          <w:p w14:paraId="791F791A" w14:textId="6D04A716" w:rsidR="00877343" w:rsidRPr="00877343" w:rsidRDefault="00877343" w:rsidP="00877343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877343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ame of stakeholder and re</w:t>
            </w: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lationship to project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75D879" w14:textId="7B2D6DF4" w:rsidR="00877343" w:rsidRPr="00877343" w:rsidRDefault="00877343" w:rsidP="00877343">
            <w:pPr>
              <w:pStyle w:val="Heading3"/>
              <w:jc w:val="center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FE87E1" w14:textId="18E02FC4" w:rsidR="00877343" w:rsidRPr="00877343" w:rsidRDefault="00877343" w:rsidP="00877343">
            <w:pPr>
              <w:pStyle w:val="Heading3"/>
              <w:jc w:val="center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o</w:t>
            </w:r>
          </w:p>
        </w:tc>
      </w:tr>
      <w:tr w:rsidR="00877343" w:rsidRPr="00BF1E56" w14:paraId="5592D1A9" w14:textId="77777777" w:rsidTr="00877343">
        <w:tc>
          <w:tcPr>
            <w:tcW w:w="7083" w:type="dxa"/>
            <w:shd w:val="clear" w:color="auto" w:fill="auto"/>
          </w:tcPr>
          <w:p w14:paraId="67894E82" w14:textId="34F516EE" w:rsidR="00877343" w:rsidRPr="00D44408" w:rsidRDefault="00587606" w:rsidP="00877343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18872287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95D075" w14:textId="5BF4FB7B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74886948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6ADC51" w14:textId="6060914C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4F9C8B88" w14:textId="77777777" w:rsidTr="00877343">
        <w:tc>
          <w:tcPr>
            <w:tcW w:w="7083" w:type="dxa"/>
            <w:shd w:val="clear" w:color="auto" w:fill="auto"/>
          </w:tcPr>
          <w:p w14:paraId="0FAA0C84" w14:textId="397D6F92" w:rsidR="00877343" w:rsidRPr="00D44408" w:rsidRDefault="00587606" w:rsidP="00877343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53395906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AEE9F1" w14:textId="73B2F4DC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22332991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517FB2" w14:textId="33689D79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6F990061" w14:textId="77777777" w:rsidTr="00877343">
        <w:tc>
          <w:tcPr>
            <w:tcW w:w="7083" w:type="dxa"/>
            <w:shd w:val="clear" w:color="auto" w:fill="auto"/>
          </w:tcPr>
          <w:p w14:paraId="6B01EE77" w14:textId="1C2DF5FA" w:rsidR="00877343" w:rsidRPr="00D44408" w:rsidRDefault="00587606" w:rsidP="00877343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206667537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26310F" w14:textId="4F6E070B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95606275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34E099" w14:textId="4B1113E7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174354BA" w14:textId="77777777" w:rsidTr="008248FD">
        <w:tc>
          <w:tcPr>
            <w:tcW w:w="7083" w:type="dxa"/>
            <w:shd w:val="clear" w:color="auto" w:fill="auto"/>
          </w:tcPr>
          <w:p w14:paraId="48DAE92A" w14:textId="2A424BAB" w:rsidR="00877343" w:rsidRPr="00D44408" w:rsidRDefault="00587606" w:rsidP="00877343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46365315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12FCEBF" w14:textId="693555C3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59059156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1B2ABC" w14:textId="3E2819AB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248FD" w:rsidRPr="00BF1E56" w14:paraId="13F1F66C" w14:textId="77777777" w:rsidTr="008248FD">
        <w:tc>
          <w:tcPr>
            <w:tcW w:w="9918" w:type="dxa"/>
            <w:gridSpan w:val="4"/>
            <w:shd w:val="clear" w:color="auto" w:fill="D9D9D9" w:themeFill="background1" w:themeFillShade="D9"/>
          </w:tcPr>
          <w:p w14:paraId="13D9572C" w14:textId="4D93448B" w:rsidR="008248FD" w:rsidRPr="008248FD" w:rsidRDefault="008248FD" w:rsidP="008248FD">
            <w:pPr>
              <w:pStyle w:val="Heading3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8248FD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PROJECT BENEFICIARIES</w:t>
            </w:r>
          </w:p>
        </w:tc>
      </w:tr>
      <w:tr w:rsidR="008248FD" w:rsidRPr="00BF1E56" w14:paraId="37F15FB5" w14:textId="77777777" w:rsidTr="00D53663">
        <w:tc>
          <w:tcPr>
            <w:tcW w:w="9918" w:type="dxa"/>
            <w:gridSpan w:val="4"/>
            <w:shd w:val="clear" w:color="auto" w:fill="F2F2F2" w:themeFill="background1" w:themeFillShade="F2"/>
          </w:tcPr>
          <w:p w14:paraId="7D303955" w14:textId="77777777" w:rsidR="008248FD" w:rsidRDefault="008248FD" w:rsidP="008248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ascii="Calibri" w:hAnsi="Calibri" w:cs="Calibri"/>
                <w:color w:val="auto"/>
                <w:sz w:val="21"/>
                <w:szCs w:val="21"/>
              </w:rPr>
              <w:t xml:space="preserve">How will the project’s intended beneficiaries 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receive access </w:t>
            </w:r>
            <w:proofErr w:type="gramStart"/>
            <w:r>
              <w:rPr>
                <w:rFonts w:ascii="Calibri" w:hAnsi="Calibri" w:cs="Calibri"/>
                <w:color w:val="auto"/>
                <w:sz w:val="21"/>
                <w:szCs w:val="21"/>
              </w:rPr>
              <w:t>in order to</w:t>
            </w:r>
            <w:proofErr w:type="gramEnd"/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 benefit from the project outcomes? </w:t>
            </w:r>
          </w:p>
          <w:p w14:paraId="55444AAB" w14:textId="66F0D2A7" w:rsidR="008248FD" w:rsidRPr="008248FD" w:rsidRDefault="008248FD" w:rsidP="008248FD">
            <w:pPr>
              <w:pStyle w:val="Heading3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(For example, this may include</w:t>
            </w:r>
            <w:r w:rsidR="00D53663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 an application / booking process, a publicity campaign to generate awareness, signage, or using existing systems / networks / partnerships.</w:t>
            </w:r>
            <w:r w:rsidR="00C3049E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 </w:t>
            </w:r>
          </w:p>
        </w:tc>
      </w:tr>
      <w:tr w:rsidR="00D53663" w:rsidRPr="00BF1E56" w14:paraId="2E41AA30" w14:textId="77777777" w:rsidTr="009657EA">
        <w:trPr>
          <w:trHeight w:val="1356"/>
        </w:trPr>
        <w:tc>
          <w:tcPr>
            <w:tcW w:w="991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0EA0EAD" w14:textId="54C5C0F6" w:rsidR="00D53663" w:rsidRPr="00D44408" w:rsidRDefault="00C3049E" w:rsidP="00587606">
            <w:pPr>
              <w:pStyle w:val="Heading3"/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00 words maximum"/>
                    <w:maxLength w:val="5999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30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</w:tbl>
    <w:p w14:paraId="77522892" w14:textId="77777777" w:rsidR="00DA679A" w:rsidRDefault="00DA679A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366"/>
        <w:gridCol w:w="638"/>
        <w:gridCol w:w="638"/>
        <w:gridCol w:w="638"/>
        <w:gridCol w:w="638"/>
      </w:tblGrid>
      <w:tr w:rsidR="00942A00" w:rsidRPr="00BF1E56" w14:paraId="37EA972F" w14:textId="77777777" w:rsidTr="00CC5AFA">
        <w:tc>
          <w:tcPr>
            <w:tcW w:w="9918" w:type="dxa"/>
            <w:gridSpan w:val="5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62E60CA1" w14:textId="77777777" w:rsidR="00942A00" w:rsidRDefault="00942A00" w:rsidP="00CC5AFA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RISK ASSESSMENT</w:t>
            </w:r>
          </w:p>
          <w:p w14:paraId="5D4B96F2" w14:textId="3C4CA1C0" w:rsidR="00942A00" w:rsidRPr="00942A00" w:rsidRDefault="00942A00" w:rsidP="00942A00"/>
        </w:tc>
      </w:tr>
      <w:tr w:rsidR="00942A00" w:rsidRPr="00BF1E56" w14:paraId="64A7EFB6" w14:textId="77777777" w:rsidTr="00CC5AFA">
        <w:tc>
          <w:tcPr>
            <w:tcW w:w="736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E2A16F" w14:textId="535F246F" w:rsidR="00942A00" w:rsidRPr="0040423A" w:rsidRDefault="004151A8" w:rsidP="00CC5AFA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Project Risk Assessment</w:t>
            </w:r>
            <w:r w:rsidR="00942A00">
              <w:rPr>
                <w:rFonts w:ascii="Calibri" w:hAnsi="Calibri" w:cs="Calibri"/>
                <w:color w:val="auto"/>
                <w:sz w:val="21"/>
                <w:szCs w:val="21"/>
              </w:rPr>
              <w:t xml:space="preserve"> attached?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581D80" w14:textId="77777777" w:rsidR="00942A00" w:rsidRPr="008248FD" w:rsidRDefault="00942A00" w:rsidP="00CC5AFA">
            <w:pPr>
              <w:pStyle w:val="Heading3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Yes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153508224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70B334" w14:textId="77777777" w:rsidR="00942A00" w:rsidRPr="008248FD" w:rsidRDefault="00942A00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97CDE6" w14:textId="77777777" w:rsidR="00942A00" w:rsidRPr="008248FD" w:rsidRDefault="00942A00" w:rsidP="00CC5AFA">
            <w:pPr>
              <w:pStyle w:val="Heading3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No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131387033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C2BBB5" w14:textId="77777777" w:rsidR="00942A00" w:rsidRPr="008248FD" w:rsidRDefault="00942A00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</w:tr>
    </w:tbl>
    <w:p w14:paraId="3AD6B0C0" w14:textId="59478014" w:rsidR="00942A00" w:rsidRDefault="00942A00">
      <w:pPr>
        <w:rPr>
          <w:rFonts w:asciiTheme="majorHAnsi" w:hAnsiTheme="majorHAnsi" w:cstheme="majorHAnsi"/>
        </w:rPr>
      </w:pPr>
    </w:p>
    <w:p w14:paraId="2709604D" w14:textId="77777777" w:rsidR="00942A00" w:rsidRDefault="00942A00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071"/>
        <w:gridCol w:w="2295"/>
        <w:gridCol w:w="638"/>
        <w:gridCol w:w="638"/>
        <w:gridCol w:w="638"/>
        <w:gridCol w:w="638"/>
      </w:tblGrid>
      <w:tr w:rsidR="0005359D" w:rsidRPr="00BF1E56" w14:paraId="384FF3C6" w14:textId="77777777" w:rsidTr="00F91EB5">
        <w:tc>
          <w:tcPr>
            <w:tcW w:w="9918" w:type="dxa"/>
            <w:gridSpan w:val="6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66AF5FB8" w14:textId="77777777" w:rsidR="0005359D" w:rsidRDefault="0005359D" w:rsidP="00F91EB5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OJECT BUDGET </w:t>
            </w:r>
            <w:r w:rsidR="00877343">
              <w:rPr>
                <w:rFonts w:ascii="Calibri" w:hAnsi="Calibri" w:cs="Calibri"/>
              </w:rPr>
              <w:t xml:space="preserve">SNAPSHOT </w:t>
            </w:r>
            <w:r>
              <w:rPr>
                <w:rFonts w:ascii="Calibri" w:hAnsi="Calibri" w:cs="Calibri"/>
              </w:rPr>
              <w:t>(Ex GST)</w:t>
            </w:r>
          </w:p>
          <w:p w14:paraId="6C2DE8FC" w14:textId="2E7F5A13" w:rsidR="00942A00" w:rsidRPr="00942A00" w:rsidRDefault="00942A00" w:rsidP="00942A00"/>
        </w:tc>
      </w:tr>
      <w:tr w:rsidR="00674196" w:rsidRPr="00BF1E56" w14:paraId="45049F9F" w14:textId="77777777" w:rsidTr="00674196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7F1DEFE" w14:textId="4917BDB9" w:rsidR="00674196" w:rsidRPr="00674196" w:rsidRDefault="00674196" w:rsidP="00F91EB5">
            <w:pPr>
              <w:pStyle w:val="Heading3"/>
              <w:rPr>
                <w:rFonts w:ascii="Calibri" w:hAnsi="Calibri" w:cs="Calibri"/>
                <w:b/>
                <w:bCs/>
              </w:rPr>
            </w:pPr>
            <w:r w:rsidRPr="00674196">
              <w:rPr>
                <w:rFonts w:ascii="Calibri" w:hAnsi="Calibri" w:cs="Calibri"/>
                <w:b/>
                <w:bCs/>
                <w:color w:val="auto"/>
              </w:rPr>
              <w:t>CASH</w:t>
            </w:r>
            <w:r>
              <w:rPr>
                <w:rFonts w:ascii="Calibri" w:hAnsi="Calibri" w:cs="Calibri"/>
                <w:b/>
                <w:bCs/>
                <w:color w:val="auto"/>
              </w:rPr>
              <w:t xml:space="preserve"> (ex GST)</w:t>
            </w:r>
          </w:p>
        </w:tc>
      </w:tr>
      <w:tr w:rsidR="00674196" w:rsidRPr="00BF1E56" w14:paraId="7EBE2FDD" w14:textId="77777777" w:rsidTr="008248FD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8993C3" w14:textId="3F7CF215" w:rsidR="00674196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Proponent’s contribution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F66CF0" w14:textId="1F86C33C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0E768E24" w14:textId="77777777" w:rsidTr="008248FD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D6C7F6F" w14:textId="77777777" w:rsidR="00674196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ecured from other project partners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 (list amount and who)</w:t>
            </w: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3C10BE" w14:textId="6CCB4F55" w:rsidR="00674196" w:rsidRPr="008248FD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  <w:p w14:paraId="2661BC03" w14:textId="7EC2D358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1F350B21" w14:textId="77777777" w:rsidTr="008248FD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37C6C1" w14:textId="77777777" w:rsidR="00674196" w:rsidRPr="002A3CAE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ought from Mt Burdett Foundation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D0C57C" w14:textId="106984E1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4335FB57" w14:textId="77777777" w:rsidTr="008248FD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0F8A5D0" w14:textId="77777777" w:rsidR="00674196" w:rsidRPr="002A3CAE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ought from other project partners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 (not yet secured)</w:t>
            </w: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FDF892" w14:textId="1635A0A1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0F73236D" w14:textId="77777777" w:rsidTr="00674196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CAE362" w14:textId="1A94A2D6" w:rsidR="00674196" w:rsidRPr="004151A8" w:rsidRDefault="00674196" w:rsidP="004151A8">
            <w:pPr>
              <w:pStyle w:val="Heading3"/>
              <w:jc w:val="right"/>
              <w:rPr>
                <w:rFonts w:ascii="Calibri" w:hAnsi="Calibri" w:cs="Calibri"/>
                <w:color w:val="auto"/>
              </w:rPr>
            </w:pPr>
            <w:r w:rsidRPr="004151A8">
              <w:rPr>
                <w:rFonts w:ascii="Calibri" w:hAnsi="Calibri" w:cs="Calibri"/>
                <w:color w:val="auto"/>
              </w:rPr>
              <w:t>TOTAL PROJECT COST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82368A" w14:textId="1A56FD06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68DB3293" w14:textId="77777777" w:rsidTr="00CC5AFA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117CB32" w14:textId="11B2659E" w:rsidR="00674196" w:rsidRPr="00674196" w:rsidRDefault="00674196" w:rsidP="00674196">
            <w:pPr>
              <w:pStyle w:val="Heading3"/>
              <w:rPr>
                <w:rFonts w:cstheme="majorHAnsi"/>
                <w:b/>
                <w:bCs/>
              </w:rPr>
            </w:pPr>
            <w:r w:rsidRPr="00674196">
              <w:rPr>
                <w:rFonts w:cstheme="majorHAnsi"/>
                <w:b/>
                <w:bCs/>
                <w:color w:val="auto"/>
              </w:rPr>
              <w:t>IN KIND</w:t>
            </w:r>
            <w:r>
              <w:rPr>
                <w:rFonts w:cstheme="majorHAnsi"/>
                <w:b/>
                <w:bCs/>
                <w:color w:val="auto"/>
              </w:rPr>
              <w:t xml:space="preserve"> (ex GST)</w:t>
            </w:r>
          </w:p>
        </w:tc>
      </w:tr>
      <w:tr w:rsidR="00674196" w:rsidRPr="00BF1E56" w14:paraId="4BC32A80" w14:textId="77777777" w:rsidTr="00674196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F3C13D" w14:textId="387DF647" w:rsidR="00674196" w:rsidRPr="008248FD" w:rsidRDefault="00674196" w:rsidP="00674196">
            <w:pPr>
              <w:pStyle w:val="Heading3"/>
              <w:rPr>
                <w:rFonts w:ascii="Calibri" w:hAnsi="Calibri" w:cs="Calibri"/>
                <w:b/>
                <w:bCs/>
                <w:color w:val="auto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Proponent’s contribution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49154E" w14:textId="430EA927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Value &amp; Item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Value &amp; Item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16DDA0C6" w14:textId="77777777" w:rsidTr="00674196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70D06A" w14:textId="31E0136B" w:rsidR="00674196" w:rsidRPr="00674196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674196">
              <w:rPr>
                <w:rFonts w:ascii="Calibri" w:hAnsi="Calibri" w:cs="Calibri"/>
                <w:color w:val="auto"/>
                <w:sz w:val="21"/>
                <w:szCs w:val="21"/>
              </w:rPr>
              <w:t>Other sources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>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F84E37" w14:textId="4F2AA3F0" w:rsidR="00674196" w:rsidRDefault="00674196" w:rsidP="00674196">
            <w:pPr>
              <w:pStyle w:val="Heading3"/>
              <w:rPr>
                <w:rFonts w:cstheme="majorHAns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Value, Item, Source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Value, Item, Source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21FEC6F0" w14:textId="77777777" w:rsidTr="00674196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47D04E" w14:textId="302F6D0F" w:rsidR="00674196" w:rsidRPr="004151A8" w:rsidRDefault="00674196" w:rsidP="004151A8">
            <w:pPr>
              <w:pStyle w:val="Heading3"/>
              <w:jc w:val="right"/>
              <w:rPr>
                <w:rFonts w:ascii="Calibri" w:hAnsi="Calibri" w:cs="Calibri"/>
                <w:color w:val="auto"/>
              </w:rPr>
            </w:pPr>
            <w:r w:rsidRPr="004151A8">
              <w:rPr>
                <w:rFonts w:ascii="Calibri" w:hAnsi="Calibri" w:cs="Calibri"/>
                <w:color w:val="auto"/>
              </w:rPr>
              <w:t>TOTAL IN KIND VALUE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0F1755" w14:textId="4B0159FD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3F12CE49" w14:textId="7091C4DC" w:rsidTr="00942A00">
        <w:tc>
          <w:tcPr>
            <w:tcW w:w="73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1D025A" w14:textId="4A6C2B28" w:rsidR="00674196" w:rsidRPr="0040423A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Detailed Project Budget Breakdown attached?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F02045" w14:textId="71936707" w:rsidR="00674196" w:rsidRPr="008248FD" w:rsidRDefault="00674196" w:rsidP="00674196">
            <w:pPr>
              <w:pStyle w:val="Heading3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Yes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211030661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3A1C77" w14:textId="706DC884" w:rsidR="00674196" w:rsidRPr="008248FD" w:rsidRDefault="00674196" w:rsidP="00674196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62D47B" w14:textId="3EB25E53" w:rsidR="00674196" w:rsidRPr="008248FD" w:rsidRDefault="00674196" w:rsidP="00674196">
            <w:pPr>
              <w:pStyle w:val="Heading3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No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121304006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57E1E97" w14:textId="25948604" w:rsidR="00674196" w:rsidRPr="008248FD" w:rsidRDefault="00674196" w:rsidP="00674196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674196" w:rsidRPr="00BF1E56" w14:paraId="4A9AD303" w14:textId="77777777" w:rsidTr="0040423A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03ACB6C" w14:textId="431D0C4D" w:rsidR="00674196" w:rsidRPr="008248FD" w:rsidRDefault="00674196" w:rsidP="00674196">
            <w:pPr>
              <w:pStyle w:val="Heading3"/>
              <w:rPr>
                <w:rFonts w:cstheme="majorHAnsi"/>
                <w:b/>
                <w:bCs/>
                <w:color w:val="auto"/>
              </w:rPr>
            </w:pPr>
            <w:r w:rsidRPr="008248FD">
              <w:rPr>
                <w:rFonts w:cstheme="majorHAnsi"/>
                <w:b/>
                <w:bCs/>
                <w:color w:val="auto"/>
              </w:rPr>
              <w:t>FUNDING REQUIREMENT DETAILS</w:t>
            </w:r>
          </w:p>
        </w:tc>
      </w:tr>
      <w:tr w:rsidR="00674196" w:rsidRPr="00BF1E56" w14:paraId="2142A9E6" w14:textId="77777777" w:rsidTr="00942A00">
        <w:tc>
          <w:tcPr>
            <w:tcW w:w="73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22EB5E" w14:textId="280C8DE1" w:rsidR="00674196" w:rsidRPr="0040423A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Are there other existing funding sources available to fund the project?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E5F112" w14:textId="38BFBED6" w:rsidR="00674196" w:rsidRDefault="00674196" w:rsidP="00674196">
            <w:pPr>
              <w:pStyle w:val="Heading3"/>
              <w:jc w:val="right"/>
              <w:rPr>
                <w:rFonts w:cstheme="majorHAnsi"/>
              </w:rPr>
            </w:pPr>
            <w:r w:rsidRPr="008248FD">
              <w:rPr>
                <w:rFonts w:cstheme="majorHAnsi"/>
                <w:color w:val="auto"/>
              </w:rPr>
              <w:t>Yes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105576681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5E07C5" w14:textId="2F08EDB0" w:rsidR="00674196" w:rsidRDefault="00674196" w:rsidP="00674196">
                <w:pPr>
                  <w:pStyle w:val="Heading3"/>
                  <w:jc w:val="center"/>
                  <w:rPr>
                    <w:rFonts w:cstheme="majorHAnsi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5CEE4D" w14:textId="04933988" w:rsidR="00674196" w:rsidRDefault="00674196" w:rsidP="00674196">
            <w:pPr>
              <w:pStyle w:val="Heading3"/>
              <w:jc w:val="right"/>
              <w:rPr>
                <w:rFonts w:cstheme="majorHAnsi"/>
              </w:rPr>
            </w:pPr>
            <w:r w:rsidRPr="008248FD">
              <w:rPr>
                <w:rFonts w:cstheme="majorHAnsi"/>
                <w:color w:val="auto"/>
              </w:rPr>
              <w:t>No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72382788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AC40E7" w14:textId="1F12B98D" w:rsidR="00674196" w:rsidRDefault="00674196" w:rsidP="00674196">
                <w:pPr>
                  <w:pStyle w:val="Heading3"/>
                  <w:jc w:val="center"/>
                  <w:rPr>
                    <w:rFonts w:cstheme="majorHAnsi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674196" w:rsidRPr="00BF1E56" w14:paraId="7FBB496D" w14:textId="77777777" w:rsidTr="00CC5AFA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867174" w14:textId="2738FB1C" w:rsidR="00674196" w:rsidRDefault="00674196" w:rsidP="00674196">
            <w:pPr>
              <w:pStyle w:val="Heading3"/>
              <w:numPr>
                <w:ilvl w:val="0"/>
                <w:numId w:val="5"/>
              </w:numPr>
              <w:rPr>
                <w:rFonts w:cstheme="majorHAnsi"/>
              </w:rPr>
            </w:pPr>
            <w:r w:rsidRPr="0040423A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If </w:t>
            </w:r>
            <w:r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y</w:t>
            </w:r>
            <w:r w:rsidRPr="0040423A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es, </w:t>
            </w:r>
            <w:r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rovide comment on what these are and your progress investigating access</w:t>
            </w:r>
          </w:p>
        </w:tc>
      </w:tr>
      <w:tr w:rsidR="00674196" w:rsidRPr="00BF1E56" w14:paraId="5D4A0678" w14:textId="77777777" w:rsidTr="004151A8">
        <w:trPr>
          <w:trHeight w:val="1653"/>
        </w:trPr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C9DDAC" w14:textId="1258C027" w:rsidR="00674196" w:rsidRPr="00D44408" w:rsidRDefault="00C3049E" w:rsidP="00674196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0 words maximum"/>
                    <w:maxLength w:val="40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20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4151A8" w14:paraId="5460B968" w14:textId="77777777" w:rsidTr="002729F0">
        <w:tc>
          <w:tcPr>
            <w:tcW w:w="73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8A19EB" w14:textId="14C906DA" w:rsidR="004151A8" w:rsidRPr="0040423A" w:rsidRDefault="004151A8" w:rsidP="002729F0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Does this project require ongoing funding?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1132BA" w14:textId="77777777" w:rsidR="004151A8" w:rsidRDefault="004151A8" w:rsidP="002729F0">
            <w:pPr>
              <w:pStyle w:val="Heading3"/>
              <w:jc w:val="right"/>
              <w:rPr>
                <w:rFonts w:cstheme="majorHAnsi"/>
              </w:rPr>
            </w:pPr>
            <w:r w:rsidRPr="008248FD">
              <w:rPr>
                <w:rFonts w:cstheme="majorHAnsi"/>
                <w:color w:val="auto"/>
              </w:rPr>
              <w:t>Yes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174776503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DD3C1B1" w14:textId="77777777" w:rsidR="004151A8" w:rsidRDefault="004151A8" w:rsidP="002729F0">
                <w:pPr>
                  <w:pStyle w:val="Heading3"/>
                  <w:jc w:val="center"/>
                  <w:rPr>
                    <w:rFonts w:cstheme="majorHAnsi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BA7F04" w14:textId="77777777" w:rsidR="004151A8" w:rsidRDefault="004151A8" w:rsidP="002729F0">
            <w:pPr>
              <w:pStyle w:val="Heading3"/>
              <w:jc w:val="right"/>
              <w:rPr>
                <w:rFonts w:cstheme="majorHAnsi"/>
              </w:rPr>
            </w:pPr>
            <w:r w:rsidRPr="008248FD">
              <w:rPr>
                <w:rFonts w:cstheme="majorHAnsi"/>
                <w:color w:val="auto"/>
              </w:rPr>
              <w:t>No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17311028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A77C85" w14:textId="77777777" w:rsidR="004151A8" w:rsidRDefault="004151A8" w:rsidP="002729F0">
                <w:pPr>
                  <w:pStyle w:val="Heading3"/>
                  <w:jc w:val="center"/>
                  <w:rPr>
                    <w:rFonts w:cstheme="majorHAnsi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674196" w:rsidRPr="00BF1E56" w14:paraId="0AE57D01" w14:textId="77777777" w:rsidTr="00CC5AFA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047ABE" w14:textId="2D2447BC" w:rsidR="00674196" w:rsidRPr="0040423A" w:rsidRDefault="00674196" w:rsidP="00674196">
            <w:pPr>
              <w:pStyle w:val="Heading3"/>
              <w:numPr>
                <w:ilvl w:val="0"/>
                <w:numId w:val="5"/>
              </w:numPr>
              <w:rPr>
                <w:rFonts w:cstheme="majorHAnsi"/>
                <w:i/>
                <w:iCs/>
              </w:rPr>
            </w:pPr>
            <w:r w:rsidRPr="0040423A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If </w:t>
            </w:r>
            <w:r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y</w:t>
            </w:r>
            <w:r w:rsidRPr="0040423A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es, comment on how the project will be funded into the future post involvement from Mt Burdett Foundation</w:t>
            </w:r>
          </w:p>
        </w:tc>
      </w:tr>
      <w:tr w:rsidR="00674196" w:rsidRPr="00BF1E56" w14:paraId="0FDAD0B9" w14:textId="77777777" w:rsidTr="004151A8">
        <w:trPr>
          <w:trHeight w:val="1799"/>
        </w:trPr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0B9188" w14:textId="4DDF88EA" w:rsidR="00674196" w:rsidRPr="00D44408" w:rsidRDefault="00C3049E" w:rsidP="00674196">
            <w:pPr>
              <w:pStyle w:val="Heading3"/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0 words maximum"/>
                    <w:maxLength w:val="40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20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</w:tbl>
    <w:p w14:paraId="132496F0" w14:textId="0E747021" w:rsidR="00A77265" w:rsidRDefault="00A77265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83"/>
        <w:gridCol w:w="1417"/>
        <w:gridCol w:w="1418"/>
      </w:tblGrid>
      <w:tr w:rsidR="00D53663" w:rsidRPr="00BF1E56" w14:paraId="01E595C2" w14:textId="77777777" w:rsidTr="00CC5AFA">
        <w:tc>
          <w:tcPr>
            <w:tcW w:w="9918" w:type="dxa"/>
            <w:gridSpan w:val="3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0E6B6642" w14:textId="54C9CB2C" w:rsidR="00D53663" w:rsidRPr="00BF1E56" w:rsidRDefault="00D53663" w:rsidP="00CC5AFA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ATTACHMENT CHECKLIST</w:t>
            </w:r>
          </w:p>
          <w:p w14:paraId="493E9BA3" w14:textId="77777777" w:rsidR="00D53663" w:rsidRPr="00BF1E56" w:rsidRDefault="00D53663" w:rsidP="00CC5AFA">
            <w:pPr>
              <w:rPr>
                <w:rFonts w:ascii="Calibri" w:hAnsi="Calibri" w:cs="Calibri"/>
                <w:sz w:val="21"/>
                <w:szCs w:val="21"/>
              </w:rPr>
            </w:pPr>
          </w:p>
        </w:tc>
      </w:tr>
      <w:tr w:rsidR="00D53663" w:rsidRPr="00BF1E56" w14:paraId="7AE2200E" w14:textId="77777777" w:rsidTr="00CC5AFA">
        <w:tc>
          <w:tcPr>
            <w:tcW w:w="708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9B5C0A" w14:textId="5FC065A6" w:rsidR="00D53663" w:rsidRPr="0018405F" w:rsidRDefault="00D53663" w:rsidP="00CC5AFA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Attach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26997E" w14:textId="77777777" w:rsidR="00D53663" w:rsidRPr="0018405F" w:rsidRDefault="00D53663" w:rsidP="00CC5AFA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DB308B" w14:textId="63CE78A9" w:rsidR="00D53663" w:rsidRPr="0018405F" w:rsidRDefault="00D53663" w:rsidP="00CC5AFA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/A</w:t>
            </w:r>
          </w:p>
        </w:tc>
      </w:tr>
      <w:tr w:rsidR="00D53663" w:rsidRPr="00D53663" w14:paraId="799D7048" w14:textId="77777777" w:rsidTr="00CC5AFA">
        <w:tc>
          <w:tcPr>
            <w:tcW w:w="7083" w:type="dxa"/>
            <w:tcBorders>
              <w:bottom w:val="single" w:sz="4" w:space="0" w:color="auto"/>
            </w:tcBorders>
            <w:shd w:val="clear" w:color="auto" w:fill="auto"/>
          </w:tcPr>
          <w:p w14:paraId="4FF4B7F0" w14:textId="0AFB4272" w:rsidR="00D53663" w:rsidRPr="00D53663" w:rsidRDefault="00D53663" w:rsidP="00D53663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Certification of charitable status or incorporat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18775045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415FF4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40465484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0B17D1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D53663" w:rsidRPr="00D53663" w14:paraId="7DB8A1CB" w14:textId="77777777" w:rsidTr="00CC5AFA">
        <w:tc>
          <w:tcPr>
            <w:tcW w:w="7083" w:type="dxa"/>
            <w:shd w:val="clear" w:color="auto" w:fill="auto"/>
          </w:tcPr>
          <w:p w14:paraId="27E985AD" w14:textId="71C94C83" w:rsidR="00D53663" w:rsidRPr="00D53663" w:rsidRDefault="00D53663" w:rsidP="00D53663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YTD financial statement</w:t>
            </w:r>
            <w:r w:rsidR="00C3049E" w:rsidRPr="00C3049E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 xml:space="preserve"> (if available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9160813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B9F9B7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62074853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DADC057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D53663" w:rsidRPr="00D53663" w14:paraId="53421AA6" w14:textId="77777777" w:rsidTr="00CC5AFA">
        <w:tc>
          <w:tcPr>
            <w:tcW w:w="7083" w:type="dxa"/>
            <w:shd w:val="clear" w:color="auto" w:fill="auto"/>
          </w:tcPr>
          <w:p w14:paraId="2F23E0EF" w14:textId="123FA19D" w:rsidR="00D53663" w:rsidRPr="00D53663" w:rsidRDefault="00D53663" w:rsidP="00D53663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Audit report from past financial year</w:t>
            </w:r>
            <w:r w:rsidR="00C3049E" w:rsidRPr="00C3049E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 xml:space="preserve"> (if available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03230847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78F1CA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77709957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E0985D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6E4553C0" w14:textId="77777777" w:rsidTr="00CC5AFA">
        <w:tc>
          <w:tcPr>
            <w:tcW w:w="7083" w:type="dxa"/>
            <w:shd w:val="clear" w:color="auto" w:fill="auto"/>
          </w:tcPr>
          <w:p w14:paraId="2F9D602C" w14:textId="2E9562C8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Insurance Cover - Certificates of Currency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99999575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37F434A" w14:textId="65488668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85063489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45366B" w14:textId="2A5936E0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0E18019" w14:textId="77777777" w:rsidTr="00CC5AFA">
        <w:tc>
          <w:tcPr>
            <w:tcW w:w="7083" w:type="dxa"/>
            <w:shd w:val="clear" w:color="auto" w:fill="auto"/>
          </w:tcPr>
          <w:p w14:paraId="5AFAA590" w14:textId="089D0175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  <w:r w:rsidRPr="00D44408">
              <w:rPr>
                <w:rFonts w:asciiTheme="majorHAnsi" w:hAnsiTheme="majorHAnsi" w:cstheme="majorHAnsi"/>
                <w:sz w:val="21"/>
                <w:szCs w:val="21"/>
              </w:rPr>
              <w:t>aterial such as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D44408">
              <w:rPr>
                <w:rFonts w:asciiTheme="majorHAnsi" w:hAnsiTheme="majorHAnsi" w:cstheme="majorHAnsi"/>
                <w:sz w:val="21"/>
                <w:szCs w:val="21"/>
              </w:rPr>
              <w:t>Organisational Chart or bios of key personnel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D44408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(optional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73654659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AE61A0" w14:textId="2650FE9F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58831039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8E4140A" w14:textId="0C44F387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1B7FF91" w14:textId="77777777" w:rsidTr="00CC5AFA">
        <w:tc>
          <w:tcPr>
            <w:tcW w:w="7083" w:type="dxa"/>
            <w:shd w:val="clear" w:color="auto" w:fill="auto"/>
          </w:tcPr>
          <w:p w14:paraId="2A053D9B" w14:textId="4400B42C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References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D44408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(optional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31756811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191AFB" w14:textId="77777777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58791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2CE773" w14:textId="77777777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BE6C177" w14:textId="77777777" w:rsidTr="00CC5AFA">
        <w:tc>
          <w:tcPr>
            <w:tcW w:w="7083" w:type="dxa"/>
            <w:shd w:val="clear" w:color="auto" w:fill="auto"/>
          </w:tcPr>
          <w:p w14:paraId="372143CA" w14:textId="659EDDE4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tters of Support </w:t>
            </w:r>
            <w:r w:rsidRPr="00D44408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(optional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8356083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326AB0" w14:textId="0F724F6C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38549807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338E4C" w14:textId="2F5D9DF4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BC8A7E5" w14:textId="77777777" w:rsidTr="00CC5AFA">
        <w:tc>
          <w:tcPr>
            <w:tcW w:w="7083" w:type="dxa"/>
            <w:shd w:val="clear" w:color="auto" w:fill="auto"/>
          </w:tcPr>
          <w:p w14:paraId="5C3AE1C8" w14:textId="0BDC3B2B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Project Budget Breakdow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87607765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F4A5E6" w14:textId="76CEC7FB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20155531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8D4625" w14:textId="75DACC82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53D6545" w14:textId="77777777" w:rsidTr="00CC5AFA">
        <w:tc>
          <w:tcPr>
            <w:tcW w:w="7083" w:type="dxa"/>
            <w:shd w:val="clear" w:color="auto" w:fill="auto"/>
          </w:tcPr>
          <w:p w14:paraId="20697EBF" w14:textId="147B3D35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Risk Assess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37227992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301D10" w14:textId="264982DA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65094874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D7A0B6" w14:textId="6D2DA4CF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BF1E56" w14:paraId="43A9DD9C" w14:textId="77777777" w:rsidTr="00D53663">
        <w:tc>
          <w:tcPr>
            <w:tcW w:w="9918" w:type="dxa"/>
            <w:gridSpan w:val="3"/>
            <w:shd w:val="clear" w:color="auto" w:fill="F2F2F2" w:themeFill="background1" w:themeFillShade="F2"/>
          </w:tcPr>
          <w:p w14:paraId="54E08061" w14:textId="137A3018" w:rsidR="00832EDE" w:rsidRPr="00D53663" w:rsidRDefault="00832EDE" w:rsidP="00832EDE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D53663">
              <w:rPr>
                <w:rFonts w:cstheme="majorHAnsi"/>
                <w:i/>
                <w:iCs/>
                <w:color w:val="auto"/>
                <w:sz w:val="21"/>
                <w:szCs w:val="21"/>
              </w:rPr>
              <w:t>Other attachments</w:t>
            </w:r>
            <w:r>
              <w:rPr>
                <w:rFonts w:cstheme="majorHAnsi"/>
                <w:i/>
                <w:iCs/>
                <w:color w:val="auto"/>
                <w:sz w:val="21"/>
                <w:szCs w:val="21"/>
              </w:rPr>
              <w:t>:</w:t>
            </w:r>
            <w:r w:rsidRPr="00D53663">
              <w:rPr>
                <w:rFonts w:cstheme="majorHAnsi"/>
                <w:i/>
                <w:iCs/>
                <w:color w:val="auto"/>
                <w:sz w:val="21"/>
                <w:szCs w:val="21"/>
              </w:rPr>
              <w:t xml:space="preserve"> (note details)</w:t>
            </w:r>
          </w:p>
        </w:tc>
      </w:tr>
      <w:tr w:rsidR="00832EDE" w:rsidRPr="00BF1E56" w14:paraId="67E8F238" w14:textId="77777777" w:rsidTr="00CC5AFA">
        <w:tc>
          <w:tcPr>
            <w:tcW w:w="7083" w:type="dxa"/>
            <w:shd w:val="clear" w:color="auto" w:fill="auto"/>
          </w:tcPr>
          <w:p w14:paraId="2FBDDD06" w14:textId="1E4E2081" w:rsidR="00832EDE" w:rsidRPr="00D44408" w:rsidRDefault="00832EDE" w:rsidP="00832EDE">
            <w:pPr>
              <w:rPr>
                <w:rFonts w:asciiTheme="majorHAnsi" w:hAnsiTheme="majorHAnsi" w:cstheme="majorHAnsi"/>
                <w:i/>
                <w:iCs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21262984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D5080C" w14:textId="710FFF25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4455886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A2782C" w14:textId="0DBC27FA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BF1E56" w14:paraId="71AF828A" w14:textId="77777777" w:rsidTr="00CC5AFA">
        <w:tc>
          <w:tcPr>
            <w:tcW w:w="7083" w:type="dxa"/>
            <w:shd w:val="clear" w:color="auto" w:fill="auto"/>
          </w:tcPr>
          <w:p w14:paraId="5A7AF768" w14:textId="3641B0CF" w:rsidR="00832EDE" w:rsidRPr="00D44408" w:rsidRDefault="00832EDE" w:rsidP="00832EDE">
            <w:pPr>
              <w:rPr>
                <w:rFonts w:asciiTheme="majorHAnsi" w:hAnsiTheme="majorHAnsi" w:cstheme="majorHAnsi"/>
                <w:i/>
                <w:iCs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99587237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7248E4" w14:textId="11D9C888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40349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63332F" w14:textId="6AEEB2EA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BF1E56" w14:paraId="2F90E08C" w14:textId="77777777" w:rsidTr="00CC5AFA">
        <w:tc>
          <w:tcPr>
            <w:tcW w:w="7083" w:type="dxa"/>
            <w:shd w:val="clear" w:color="auto" w:fill="auto"/>
          </w:tcPr>
          <w:p w14:paraId="7C85F777" w14:textId="1128B4AB" w:rsidR="00832EDE" w:rsidRPr="00D44408" w:rsidRDefault="00832EDE" w:rsidP="00832EDE">
            <w:pPr>
              <w:rPr>
                <w:rFonts w:asciiTheme="majorHAnsi" w:hAnsiTheme="majorHAnsi" w:cstheme="majorHAnsi"/>
                <w:i/>
                <w:iCs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4075075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738199" w14:textId="402C35A0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22379606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3F9DAD" w14:textId="7B120EAB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</w:tbl>
    <w:p w14:paraId="59808DEE" w14:textId="77777777" w:rsidR="00D53663" w:rsidRDefault="00D53663">
      <w:pPr>
        <w:rPr>
          <w:rFonts w:asciiTheme="majorHAnsi" w:hAnsiTheme="majorHAnsi" w:cstheme="majorHAnsi"/>
        </w:rPr>
      </w:pPr>
    </w:p>
    <w:p w14:paraId="2F872B0B" w14:textId="32FC78BB" w:rsidR="00F91EB5" w:rsidRDefault="00F91EB5">
      <w:pPr>
        <w:rPr>
          <w:rFonts w:asciiTheme="majorHAnsi" w:hAnsiTheme="majorHAnsi" w:cstheme="majorHAnsi"/>
        </w:rPr>
      </w:pPr>
    </w:p>
    <w:p w14:paraId="1AB05BD4" w14:textId="71C4AA3D" w:rsidR="00942A00" w:rsidRPr="00942A00" w:rsidRDefault="00942A00">
      <w:pPr>
        <w:rPr>
          <w:rFonts w:asciiTheme="majorHAnsi" w:hAnsiTheme="majorHAnsi" w:cstheme="majorHAnsi"/>
          <w:b/>
          <w:bCs/>
        </w:rPr>
      </w:pPr>
      <w:r w:rsidRPr="00942A00">
        <w:rPr>
          <w:rFonts w:asciiTheme="majorHAnsi" w:hAnsiTheme="majorHAnsi" w:cstheme="majorHAnsi"/>
          <w:b/>
          <w:bCs/>
        </w:rPr>
        <w:t>DECLARATION</w:t>
      </w:r>
    </w:p>
    <w:p w14:paraId="73ACF21E" w14:textId="77777777" w:rsidR="00942A00" w:rsidRPr="00942A00" w:rsidRDefault="00942A00" w:rsidP="00942A00">
      <w:pPr>
        <w:rPr>
          <w:rFonts w:asciiTheme="majorHAnsi" w:hAnsiTheme="majorHAnsi" w:cstheme="majorHAnsi"/>
        </w:rPr>
      </w:pPr>
    </w:p>
    <w:p w14:paraId="3401CC2B" w14:textId="77777777" w:rsid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certify that all information provided is current and correct.  </w:t>
      </w:r>
    </w:p>
    <w:p w14:paraId="28DDF4FC" w14:textId="77777777" w:rsid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have the necessary delegated authority to submit this application on behalf of the Proponent. </w:t>
      </w:r>
    </w:p>
    <w:p w14:paraId="4CD16880" w14:textId="55292B9B" w:rsidR="00942A00" w:rsidRP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give permission to </w:t>
      </w:r>
      <w:r>
        <w:rPr>
          <w:rFonts w:asciiTheme="majorHAnsi" w:hAnsiTheme="majorHAnsi" w:cstheme="majorHAnsi"/>
        </w:rPr>
        <w:t>Mt Burdett Foundation</w:t>
      </w:r>
      <w:r w:rsidRPr="00942A00">
        <w:rPr>
          <w:rFonts w:asciiTheme="majorHAnsi" w:hAnsiTheme="majorHAnsi" w:cstheme="majorHAnsi"/>
        </w:rPr>
        <w:t xml:space="preserve"> to contact any relevant persons or organisations in the processing of this application.</w:t>
      </w:r>
    </w:p>
    <w:p w14:paraId="18A2DD3B" w14:textId="77777777" w:rsidR="00942A00" w:rsidRPr="00942A00" w:rsidRDefault="00942A00" w:rsidP="00942A00">
      <w:pPr>
        <w:rPr>
          <w:rFonts w:asciiTheme="majorHAnsi" w:hAnsiTheme="majorHAnsi" w:cstheme="majorHAnsi"/>
        </w:rPr>
      </w:pPr>
    </w:p>
    <w:tbl>
      <w:tblPr>
        <w:tblW w:w="8602" w:type="dxa"/>
        <w:tblInd w:w="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5423"/>
      </w:tblGrid>
      <w:tr w:rsidR="00942A00" w:rsidRPr="00942A00" w14:paraId="071A282E" w14:textId="77777777" w:rsidTr="002D23A5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3B0DD509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Signed:</w:t>
            </w:r>
          </w:p>
        </w:tc>
        <w:tc>
          <w:tcPr>
            <w:tcW w:w="5423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CB28161" w14:textId="6E42CBE2" w:rsidR="00942A00" w:rsidRPr="00942A00" w:rsidRDefault="002D23A5" w:rsidP="002D23A5">
            <w:pPr>
              <w:rPr>
                <w:rFonts w:asciiTheme="majorHAnsi" w:hAnsiTheme="majorHAnsi" w:cstheme="majorHAnsi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42A00" w:rsidRPr="00942A00" w14:paraId="269E4C51" w14:textId="77777777" w:rsidTr="002D23A5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11841A32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13EDAD75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Name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0242B4F" w14:textId="785AB38B" w:rsidR="00942A00" w:rsidRPr="00942A00" w:rsidRDefault="002D23A5" w:rsidP="002D23A5">
            <w:pPr>
              <w:rPr>
                <w:rFonts w:asciiTheme="majorHAnsi" w:hAnsiTheme="majorHAnsi" w:cstheme="majorHAnsi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42A00" w:rsidRPr="00942A00" w14:paraId="62CF977E" w14:textId="77777777" w:rsidTr="002D23A5">
        <w:trPr>
          <w:trHeight w:val="249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21E2985E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0CFC18EE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Position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E552094" w14:textId="46B712D8" w:rsidR="00942A00" w:rsidRPr="00942A00" w:rsidRDefault="002D23A5" w:rsidP="002D23A5">
            <w:pPr>
              <w:rPr>
                <w:rFonts w:asciiTheme="majorHAnsi" w:hAnsiTheme="majorHAnsi" w:cstheme="majorHAnsi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42A00" w:rsidRPr="00942A00" w14:paraId="1016A0E9" w14:textId="77777777" w:rsidTr="002D23A5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50F3B2C9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301EA615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Date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2D63E09" w14:textId="139498D0" w:rsidR="00942A00" w:rsidRPr="00942A00" w:rsidRDefault="002D23A5" w:rsidP="002D23A5">
            <w:pPr>
              <w:rPr>
                <w:rFonts w:asciiTheme="majorHAnsi" w:hAnsiTheme="majorHAnsi" w:cstheme="majorHAnsi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</w:tbl>
    <w:p w14:paraId="37342BAA" w14:textId="77777777" w:rsidR="00942A00" w:rsidRDefault="00942A00">
      <w:pPr>
        <w:rPr>
          <w:rFonts w:asciiTheme="majorHAnsi" w:hAnsiTheme="majorHAnsi" w:cstheme="majorHAnsi"/>
        </w:rPr>
      </w:pPr>
    </w:p>
    <w:p w14:paraId="7867D454" w14:textId="55809380" w:rsidR="005F4575" w:rsidRDefault="005F4575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40A772DC" w14:textId="72EE4832" w:rsidR="005E0329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3A54A40B" w14:textId="5C2619D4" w:rsidR="005E0329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3CB9C012" w14:textId="77777777" w:rsidR="005E0329" w:rsidRPr="00574EA0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sectPr w:rsidR="005E0329" w:rsidRPr="00574EA0" w:rsidSect="00B1118E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440" w:right="1080" w:bottom="1440" w:left="1080" w:header="11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E500B3" w14:textId="77777777" w:rsidR="003957D1" w:rsidRDefault="003957D1" w:rsidP="00D86780">
      <w:r>
        <w:separator/>
      </w:r>
    </w:p>
  </w:endnote>
  <w:endnote w:type="continuationSeparator" w:id="0">
    <w:p w14:paraId="61382882" w14:textId="77777777" w:rsidR="003957D1" w:rsidRDefault="003957D1" w:rsidP="00D86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849635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E973ED6" w14:textId="77777777" w:rsidR="009F2E13" w:rsidRDefault="009F2E13">
            <w:pPr>
              <w:pStyle w:val="Footer"/>
              <w:jc w:val="right"/>
            </w:pP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Page 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PAGE </w:instrTex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 of 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NUMPAGES  </w:instrTex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B527135" w14:textId="77777777" w:rsidR="009F2E13" w:rsidRDefault="009F2E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  <w:sz w:val="20"/>
        <w:szCs w:val="20"/>
      </w:rPr>
      <w:id w:val="-158914862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sz w:val="20"/>
            <w:szCs w:val="20"/>
          </w:rPr>
          <w:id w:val="1922290407"/>
          <w:docPartObj>
            <w:docPartGallery w:val="Page Numbers (Top of Page)"/>
            <w:docPartUnique/>
          </w:docPartObj>
        </w:sdtPr>
        <w:sdtEndPr/>
        <w:sdtContent>
          <w:p w14:paraId="0F807044" w14:textId="2686E080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>Version: 1.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  <w:p w14:paraId="5AD2C28D" w14:textId="6E4D14CD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>Review Date: 23/12/2020</w:t>
            </w:r>
          </w:p>
          <w:p w14:paraId="1E51C780" w14:textId="30823D8F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Page 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PAGE </w:instrTex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1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 of 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NUMPAGES  </w:instrTex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2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25F396A" w14:textId="77777777" w:rsidR="009F2E13" w:rsidRDefault="009F2E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8D8DE5" w14:textId="77777777" w:rsidR="003957D1" w:rsidRDefault="003957D1" w:rsidP="00D86780">
      <w:r>
        <w:separator/>
      </w:r>
    </w:p>
  </w:footnote>
  <w:footnote w:type="continuationSeparator" w:id="0">
    <w:p w14:paraId="5C5160CC" w14:textId="77777777" w:rsidR="003957D1" w:rsidRDefault="003957D1" w:rsidP="00D86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16BDC" w14:textId="40D91D77" w:rsidR="009F2E13" w:rsidRDefault="009F2E13" w:rsidP="009926A4">
    <w:pPr>
      <w:pStyle w:val="Header"/>
    </w:pPr>
    <w:r>
      <w:tab/>
    </w:r>
    <w:r>
      <w:tab/>
    </w:r>
    <w:r>
      <w:tab/>
    </w:r>
    <w:r>
      <w:tab/>
    </w:r>
    <w:r>
      <w:rPr>
        <w:rFonts w:ascii="Calibri" w:eastAsia="Times New Roman" w:hAnsi="Calibri" w:cs="Times New Roman"/>
        <w:noProof/>
        <w:sz w:val="22"/>
        <w:szCs w:val="22"/>
        <w:lang w:eastAsia="en-AU"/>
      </w:rPr>
      <w:ptab w:relativeTo="margin" w:alignment="right" w:leader="none"/>
    </w:r>
  </w:p>
  <w:p w14:paraId="7D1394F6" w14:textId="77777777" w:rsidR="009F2E13" w:rsidRDefault="009F2E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CACA" w14:textId="77777777" w:rsidR="009F2E13" w:rsidRDefault="009F2E13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0169498" wp14:editId="6DAED687">
          <wp:simplePos x="0" y="0"/>
          <wp:positionH relativeFrom="column">
            <wp:posOffset>-773430</wp:posOffset>
          </wp:positionH>
          <wp:positionV relativeFrom="paragraph">
            <wp:posOffset>-397510</wp:posOffset>
          </wp:positionV>
          <wp:extent cx="7622395" cy="1078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2395" cy="1078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2A83FE" w14:textId="77777777" w:rsidR="009F2E13" w:rsidRDefault="009F2E13" w:rsidP="00F91EB5">
    <w:pPr>
      <w:pStyle w:val="Header"/>
      <w:tabs>
        <w:tab w:val="clear" w:pos="4513"/>
        <w:tab w:val="clear" w:pos="9026"/>
        <w:tab w:val="left" w:pos="5387"/>
      </w:tabs>
    </w:pPr>
    <w:r>
      <w:tab/>
    </w:r>
  </w:p>
  <w:p w14:paraId="5735AA68" w14:textId="5A9EF0AB" w:rsidR="009F2E13" w:rsidRDefault="009F2E13" w:rsidP="00B1118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624F1"/>
    <w:multiLevelType w:val="hybridMultilevel"/>
    <w:tmpl w:val="D1A64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71C43"/>
    <w:multiLevelType w:val="hybridMultilevel"/>
    <w:tmpl w:val="5AB42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D8D604F"/>
    <w:multiLevelType w:val="hybridMultilevel"/>
    <w:tmpl w:val="F01AD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4156058"/>
    <w:multiLevelType w:val="hybridMultilevel"/>
    <w:tmpl w:val="D842F0EE"/>
    <w:lvl w:ilvl="0" w:tplc="CF20AAD6">
      <w:start w:val="2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EB04EE8"/>
    <w:multiLevelType w:val="hybridMultilevel"/>
    <w:tmpl w:val="A5B0CB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5D85F45"/>
    <w:multiLevelType w:val="hybridMultilevel"/>
    <w:tmpl w:val="C4BC0BD8"/>
    <w:lvl w:ilvl="0" w:tplc="53C8B784">
      <w:start w:val="1"/>
      <w:numFmt w:val="decimal"/>
      <w:lvlText w:val="%1."/>
      <w:lvlJc w:val="left"/>
      <w:pPr>
        <w:ind w:left="720" w:hanging="360"/>
      </w:pPr>
      <w:rPr>
        <w:rFonts w:hint="default"/>
        <w:i/>
        <w:sz w:val="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15F27"/>
    <w:multiLevelType w:val="hybridMultilevel"/>
    <w:tmpl w:val="5B02C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D04507"/>
    <w:multiLevelType w:val="hybridMultilevel"/>
    <w:tmpl w:val="B4DAB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C90E69"/>
    <w:multiLevelType w:val="hybridMultilevel"/>
    <w:tmpl w:val="9B4C2598"/>
    <w:lvl w:ilvl="0" w:tplc="CF20AAD6">
      <w:start w:val="25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2C30683"/>
    <w:multiLevelType w:val="hybridMultilevel"/>
    <w:tmpl w:val="F62A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662D29"/>
    <w:multiLevelType w:val="hybridMultilevel"/>
    <w:tmpl w:val="8A5A2730"/>
    <w:lvl w:ilvl="0" w:tplc="CF20AAD6">
      <w:start w:val="2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7"/>
  </w:num>
  <w:num w:numId="5">
    <w:abstractNumId w:val="1"/>
  </w:num>
  <w:num w:numId="6">
    <w:abstractNumId w:val="10"/>
  </w:num>
  <w:num w:numId="7">
    <w:abstractNumId w:val="4"/>
  </w:num>
  <w:num w:numId="8">
    <w:abstractNumId w:val="3"/>
  </w:num>
  <w:num w:numId="9">
    <w:abstractNumId w:val="2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jayNDY1MTY2NTRX0lEKTi0uzszPAykwNKwFAAIkIYotAAAA"/>
  </w:docVars>
  <w:rsids>
    <w:rsidRoot w:val="00AA298B"/>
    <w:rsid w:val="00022DB0"/>
    <w:rsid w:val="000304B5"/>
    <w:rsid w:val="000531F9"/>
    <w:rsid w:val="0005359D"/>
    <w:rsid w:val="000C484B"/>
    <w:rsid w:val="000E596B"/>
    <w:rsid w:val="00104C74"/>
    <w:rsid w:val="00120211"/>
    <w:rsid w:val="001818F8"/>
    <w:rsid w:val="0018405F"/>
    <w:rsid w:val="001C1819"/>
    <w:rsid w:val="001E2084"/>
    <w:rsid w:val="001F750B"/>
    <w:rsid w:val="002438FD"/>
    <w:rsid w:val="00250840"/>
    <w:rsid w:val="00253BE9"/>
    <w:rsid w:val="002729F0"/>
    <w:rsid w:val="002857D2"/>
    <w:rsid w:val="00297EBA"/>
    <w:rsid w:val="002A3CAE"/>
    <w:rsid w:val="002D23A5"/>
    <w:rsid w:val="002F4349"/>
    <w:rsid w:val="002F624F"/>
    <w:rsid w:val="003208F3"/>
    <w:rsid w:val="00323383"/>
    <w:rsid w:val="00341784"/>
    <w:rsid w:val="00360AF1"/>
    <w:rsid w:val="003957D1"/>
    <w:rsid w:val="003964F0"/>
    <w:rsid w:val="003A479D"/>
    <w:rsid w:val="003C31E4"/>
    <w:rsid w:val="003E22C8"/>
    <w:rsid w:val="0040423A"/>
    <w:rsid w:val="00407354"/>
    <w:rsid w:val="004151A8"/>
    <w:rsid w:val="0047498B"/>
    <w:rsid w:val="00483F31"/>
    <w:rsid w:val="004A0341"/>
    <w:rsid w:val="005125A9"/>
    <w:rsid w:val="00570CEE"/>
    <w:rsid w:val="00574EA0"/>
    <w:rsid w:val="00585A23"/>
    <w:rsid w:val="00587606"/>
    <w:rsid w:val="005D0766"/>
    <w:rsid w:val="005E0329"/>
    <w:rsid w:val="005E1F5F"/>
    <w:rsid w:val="005F4575"/>
    <w:rsid w:val="00602315"/>
    <w:rsid w:val="00645D6A"/>
    <w:rsid w:val="00646B38"/>
    <w:rsid w:val="00655728"/>
    <w:rsid w:val="006608F1"/>
    <w:rsid w:val="00674196"/>
    <w:rsid w:val="00697DD4"/>
    <w:rsid w:val="006D6D27"/>
    <w:rsid w:val="006E630B"/>
    <w:rsid w:val="00710CC1"/>
    <w:rsid w:val="00720190"/>
    <w:rsid w:val="00736C54"/>
    <w:rsid w:val="0074193C"/>
    <w:rsid w:val="007526C8"/>
    <w:rsid w:val="007C310D"/>
    <w:rsid w:val="008248FD"/>
    <w:rsid w:val="00831D78"/>
    <w:rsid w:val="00832EDE"/>
    <w:rsid w:val="00854CBE"/>
    <w:rsid w:val="00862C32"/>
    <w:rsid w:val="00870777"/>
    <w:rsid w:val="00877343"/>
    <w:rsid w:val="008C37BC"/>
    <w:rsid w:val="0090468C"/>
    <w:rsid w:val="00927583"/>
    <w:rsid w:val="00942A00"/>
    <w:rsid w:val="0095000B"/>
    <w:rsid w:val="009657EA"/>
    <w:rsid w:val="009926A4"/>
    <w:rsid w:val="009B24B5"/>
    <w:rsid w:val="009B5066"/>
    <w:rsid w:val="009C6F5D"/>
    <w:rsid w:val="009E6E04"/>
    <w:rsid w:val="009F2E13"/>
    <w:rsid w:val="00A33698"/>
    <w:rsid w:val="00A5376C"/>
    <w:rsid w:val="00A56589"/>
    <w:rsid w:val="00A77265"/>
    <w:rsid w:val="00A814E6"/>
    <w:rsid w:val="00AA298B"/>
    <w:rsid w:val="00AE7998"/>
    <w:rsid w:val="00B1118E"/>
    <w:rsid w:val="00B16F34"/>
    <w:rsid w:val="00B22F2F"/>
    <w:rsid w:val="00B30DEA"/>
    <w:rsid w:val="00B42533"/>
    <w:rsid w:val="00B839DD"/>
    <w:rsid w:val="00BB07D4"/>
    <w:rsid w:val="00BD1B15"/>
    <w:rsid w:val="00BF1E56"/>
    <w:rsid w:val="00BF5C28"/>
    <w:rsid w:val="00C13812"/>
    <w:rsid w:val="00C3049E"/>
    <w:rsid w:val="00C35CC1"/>
    <w:rsid w:val="00C9019E"/>
    <w:rsid w:val="00CC5AFA"/>
    <w:rsid w:val="00D1181D"/>
    <w:rsid w:val="00D31D3A"/>
    <w:rsid w:val="00D41494"/>
    <w:rsid w:val="00D44408"/>
    <w:rsid w:val="00D52411"/>
    <w:rsid w:val="00D53663"/>
    <w:rsid w:val="00D644CB"/>
    <w:rsid w:val="00D86780"/>
    <w:rsid w:val="00DA0F0C"/>
    <w:rsid w:val="00DA679A"/>
    <w:rsid w:val="00DD6A6D"/>
    <w:rsid w:val="00DE4DB9"/>
    <w:rsid w:val="00E37A88"/>
    <w:rsid w:val="00E80B60"/>
    <w:rsid w:val="00EE38F8"/>
    <w:rsid w:val="00EE71D2"/>
    <w:rsid w:val="00F12C20"/>
    <w:rsid w:val="00F13554"/>
    <w:rsid w:val="00F21562"/>
    <w:rsid w:val="00F52FEE"/>
    <w:rsid w:val="00F91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1051AA"/>
  <w15:docId w15:val="{4E07CF58-7A4D-4607-B3DE-47B962E31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8F8"/>
  </w:style>
  <w:style w:type="paragraph" w:styleId="Heading1">
    <w:name w:val="heading 1"/>
    <w:basedOn w:val="Normal"/>
    <w:next w:val="Normal"/>
    <w:link w:val="Heading1Char"/>
    <w:uiPriority w:val="9"/>
    <w:qFormat/>
    <w:rsid w:val="00B839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9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1E56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575"/>
    <w:pPr>
      <w:ind w:left="720"/>
      <w:contextualSpacing/>
    </w:pPr>
  </w:style>
  <w:style w:type="table" w:styleId="TableGrid">
    <w:name w:val="Table Grid"/>
    <w:basedOn w:val="TableNormal"/>
    <w:uiPriority w:val="39"/>
    <w:rsid w:val="00870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6780"/>
  </w:style>
  <w:style w:type="paragraph" w:styleId="Footer">
    <w:name w:val="footer"/>
    <w:basedOn w:val="Normal"/>
    <w:link w:val="Foot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6780"/>
  </w:style>
  <w:style w:type="paragraph" w:styleId="Title">
    <w:name w:val="Title"/>
    <w:basedOn w:val="Normal"/>
    <w:next w:val="Normal"/>
    <w:link w:val="TitleChar"/>
    <w:uiPriority w:val="10"/>
    <w:qFormat/>
    <w:rsid w:val="009926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6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97D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D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D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D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D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D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D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F1E5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Revision">
    <w:name w:val="Revision"/>
    <w:hidden/>
    <w:uiPriority w:val="99"/>
    <w:semiHidden/>
    <w:rsid w:val="00862C32"/>
  </w:style>
  <w:style w:type="character" w:styleId="Hyperlink">
    <w:name w:val="Hyperlink"/>
    <w:basedOn w:val="DefaultParagraphFont"/>
    <w:uiPriority w:val="99"/>
    <w:unhideWhenUsed/>
    <w:rsid w:val="009046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54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ecutiveofficer@mtburdettfoundation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9FB05-FFFF-4C14-9559-05A96515B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7</Pages>
  <Words>1500</Words>
  <Characters>855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at</Company>
  <LinksUpToDate>false</LinksUpToDate>
  <CharactersWithSpaces>10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McIntyre</dc:creator>
  <cp:lastModifiedBy>Sarah</cp:lastModifiedBy>
  <cp:revision>10</cp:revision>
  <dcterms:created xsi:type="dcterms:W3CDTF">2020-03-13T04:56:00Z</dcterms:created>
  <dcterms:modified xsi:type="dcterms:W3CDTF">2020-05-19T08:00:00Z</dcterms:modified>
</cp:coreProperties>
</file>